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C8C3B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57E47">
        <w:rPr>
          <w:rFonts w:eastAsia="Times New Roman" w:cstheme="minorHAnsi"/>
          <w:b/>
        </w:rPr>
        <w:t>68395</w:t>
      </w:r>
    </w:p>
    <w:p w14:paraId="2F6924E5" w14:textId="3B71988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57E47">
        <w:rPr>
          <w:rFonts w:eastAsia="Times New Roman" w:cstheme="minorHAnsi"/>
          <w:b/>
        </w:rPr>
        <w:t>Poornima G</w:t>
      </w:r>
    </w:p>
    <w:p w14:paraId="6FB9233B" w14:textId="25AF544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57E47" w:rsidRPr="00C636F2">
          <w:rPr>
            <w:rStyle w:val="Hyperlink"/>
            <w:rFonts w:eastAsia="Times New Roman" w:cstheme="minorHAnsi"/>
            <w:b/>
          </w:rPr>
          <w:t>https://review.jove.com/account/file-uploader?src=20860523</w:t>
        </w:r>
      </w:hyperlink>
      <w:r w:rsidR="00957E4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3BB9D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57E47" w:rsidRPr="00957E47">
        <w:rPr>
          <w:rStyle w:val="ArticleTitle"/>
          <w:rFonts w:cstheme="minorHAnsi"/>
        </w:rPr>
        <w:t>Three-dimensional Location Approach with Silk Thread Guided Laparoscopic Segmentectomy for Liver Tumor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053E57D" w14:textId="77777777" w:rsidR="00957E47" w:rsidRPr="00957E47" w:rsidRDefault="00957E47" w:rsidP="00957E47">
      <w:pPr>
        <w:outlineLvl w:val="0"/>
        <w:rPr>
          <w:rFonts w:eastAsia="Times New Roman" w:cstheme="minorHAnsi"/>
          <w:b/>
          <w:sz w:val="28"/>
          <w:szCs w:val="28"/>
        </w:rPr>
      </w:pPr>
      <w:r w:rsidRPr="00957E47">
        <w:rPr>
          <w:rFonts w:eastAsia="Times New Roman" w:cstheme="minorHAnsi"/>
          <w:b/>
          <w:sz w:val="28"/>
          <w:szCs w:val="28"/>
        </w:rPr>
        <w:t>Yifan Zhou, Zhihong Zhang, Haotian Liao, Yong Zeng, Jiaxin Li</w:t>
      </w:r>
    </w:p>
    <w:p w14:paraId="5D97F1EE" w14:textId="77777777" w:rsidR="00957E47" w:rsidRPr="00957E47" w:rsidRDefault="00957E47" w:rsidP="00957E4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29292BAD" w:rsidR="00D6314B" w:rsidRPr="00957E47" w:rsidRDefault="00957E47" w:rsidP="00957E47">
      <w:pPr>
        <w:outlineLvl w:val="0"/>
        <w:rPr>
          <w:rFonts w:eastAsia="Times New Roman" w:cstheme="minorHAnsi"/>
          <w:bCs/>
          <w:sz w:val="28"/>
          <w:szCs w:val="28"/>
        </w:rPr>
      </w:pPr>
      <w:r w:rsidRPr="00957E47">
        <w:rPr>
          <w:rFonts w:eastAsia="Times New Roman" w:cstheme="minorHAnsi"/>
          <w:bCs/>
          <w:sz w:val="28"/>
          <w:szCs w:val="28"/>
        </w:rPr>
        <w:t>Department of Liver Surgery, West China Hospital, Sichuan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EA4CC99" w14:textId="1A542EDC" w:rsidR="00957E47" w:rsidRPr="00957E47" w:rsidRDefault="00957E47" w:rsidP="00957E47">
      <w:pPr>
        <w:outlineLvl w:val="0"/>
        <w:rPr>
          <w:rFonts w:eastAsia="Times New Roman" w:cstheme="minorHAnsi"/>
        </w:rPr>
      </w:pPr>
      <w:bookmarkStart w:id="0" w:name="_Hlk25233958"/>
      <w:r w:rsidRPr="00957E47">
        <w:rPr>
          <w:rFonts w:eastAsia="Times New Roman" w:cstheme="minorHAnsi"/>
        </w:rPr>
        <w:t>Jiaxin Li</w:t>
      </w:r>
      <w:r w:rsidRPr="00957E47">
        <w:rPr>
          <w:rFonts w:eastAsia="Times New Roman" w:cstheme="minorHAnsi"/>
        </w:rPr>
        <w:tab/>
      </w:r>
      <w:r w:rsidRPr="00957E47">
        <w:rPr>
          <w:rFonts w:eastAsia="Times New Roman" w:cstheme="minorHAnsi"/>
        </w:rPr>
        <w:tab/>
        <w:t>lijiaxin@scu.edu.cn</w:t>
      </w:r>
    </w:p>
    <w:p w14:paraId="5196A52A" w14:textId="54F60E41" w:rsidR="004E0C5A" w:rsidRDefault="00957E47" w:rsidP="00957E47">
      <w:pPr>
        <w:outlineLvl w:val="0"/>
        <w:rPr>
          <w:rFonts w:eastAsia="Times New Roman" w:cstheme="minorHAnsi"/>
        </w:rPr>
      </w:pPr>
      <w:r w:rsidRPr="00957E47">
        <w:rPr>
          <w:rFonts w:eastAsia="Times New Roman" w:cstheme="minorHAnsi"/>
        </w:rPr>
        <w:t>Yong Zeng</w:t>
      </w:r>
      <w:r w:rsidRPr="00957E47">
        <w:rPr>
          <w:rFonts w:eastAsia="Times New Roman" w:cstheme="minorHAnsi"/>
        </w:rPr>
        <w:tab/>
      </w:r>
      <w:r w:rsidRPr="00957E47">
        <w:rPr>
          <w:rFonts w:eastAsia="Times New Roman" w:cstheme="minorHAnsi"/>
        </w:rPr>
        <w:tab/>
        <w:t>zengyong@medmail.com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24CF6C2D" w14:textId="702DF322" w:rsidR="00957E47" w:rsidRPr="00957E47" w:rsidRDefault="00957E47" w:rsidP="00957E47">
      <w:pPr>
        <w:widowControl w:val="0"/>
        <w:jc w:val="both"/>
        <w:rPr>
          <w:rFonts w:ascii="Calibri" w:eastAsia="Calibri" w:hAnsi="Calibri" w:cs="Calibri"/>
          <w:iCs w:val="0"/>
          <w:color w:val="auto"/>
        </w:rPr>
      </w:pPr>
      <w:r w:rsidRPr="00957E47">
        <w:rPr>
          <w:rFonts w:ascii="Calibri" w:eastAsia="Calibri" w:hAnsi="Calibri" w:cs="Calibri"/>
          <w:iCs w:val="0"/>
          <w:color w:val="auto"/>
          <w:lang w:eastAsia="zh-CN"/>
        </w:rPr>
        <w:t>Yifan Zhou</w:t>
      </w:r>
      <w:r w:rsidRPr="00957E47">
        <w:rPr>
          <w:rFonts w:ascii="Calibri" w:eastAsia="Calibri" w:hAnsi="Calibri" w:cs="Calibri"/>
          <w:iCs w:val="0"/>
          <w:color w:val="auto"/>
          <w:lang w:eastAsia="zh-CN"/>
        </w:rPr>
        <w:tab/>
      </w:r>
      <w:r w:rsidRPr="00957E47">
        <w:rPr>
          <w:rFonts w:ascii="Calibri" w:eastAsia="Calibri" w:hAnsi="Calibri" w:cs="Calibri"/>
          <w:iCs w:val="0"/>
          <w:color w:val="auto"/>
          <w:lang w:eastAsia="zh-CN"/>
        </w:rPr>
        <w:tab/>
      </w:r>
      <w:r w:rsidRPr="00957E47">
        <w:rPr>
          <w:rFonts w:ascii="Calibri" w:eastAsia="Calibri" w:hAnsi="Calibri" w:cs="Calibri"/>
          <w:iCs w:val="0"/>
          <w:color w:val="auto"/>
        </w:rPr>
        <w:t>2023224020131@stu.scu.edu.cn</w:t>
      </w:r>
    </w:p>
    <w:p w14:paraId="4475B804" w14:textId="38820CB3" w:rsidR="00957E47" w:rsidRPr="00957E47" w:rsidRDefault="00957E47" w:rsidP="00957E47">
      <w:pPr>
        <w:widowControl w:val="0"/>
        <w:jc w:val="both"/>
        <w:rPr>
          <w:rFonts w:ascii="Calibri" w:eastAsia="Calibri" w:hAnsi="Calibri" w:cs="Calibri"/>
          <w:iCs w:val="0"/>
          <w:color w:val="auto"/>
          <w:lang w:eastAsia="zh-CN"/>
        </w:rPr>
      </w:pPr>
      <w:r w:rsidRPr="00957E47">
        <w:rPr>
          <w:rFonts w:ascii="Calibri" w:eastAsia="Calibri" w:hAnsi="Calibri" w:cs="Calibri"/>
          <w:iCs w:val="0"/>
          <w:color w:val="auto"/>
          <w:lang w:eastAsia="zh-CN"/>
        </w:rPr>
        <w:t>Zhihong Zhang</w:t>
      </w:r>
      <w:r w:rsidRPr="00957E47">
        <w:rPr>
          <w:rFonts w:ascii="Calibri" w:eastAsia="Calibri" w:hAnsi="Calibri" w:cs="Calibri"/>
          <w:iCs w:val="0"/>
          <w:color w:val="auto"/>
          <w:lang w:eastAsia="zh-CN"/>
        </w:rPr>
        <w:tab/>
      </w:r>
      <w:r w:rsidRPr="00957E47">
        <w:rPr>
          <w:rFonts w:ascii="Calibri" w:eastAsia="Calibri" w:hAnsi="Calibri" w:cs="Calibri"/>
          <w:iCs w:val="0"/>
          <w:color w:val="auto"/>
          <w:lang w:eastAsia="zh-CN"/>
        </w:rPr>
        <w:tab/>
      </w:r>
      <w:r w:rsidRPr="00957E47">
        <w:rPr>
          <w:rFonts w:ascii="Calibri" w:eastAsia="Calibri" w:hAnsi="Calibri" w:cs="Calibri"/>
          <w:iCs w:val="0"/>
          <w:color w:val="auto"/>
        </w:rPr>
        <w:t>zhangzhihong@stu.scu.edu.cn</w:t>
      </w:r>
    </w:p>
    <w:p w14:paraId="12916965" w14:textId="08C63F96" w:rsidR="003B5E26" w:rsidRPr="00B07A3B" w:rsidRDefault="00957E47" w:rsidP="00957E47">
      <w:pPr>
        <w:outlineLvl w:val="0"/>
        <w:rPr>
          <w:rFonts w:cstheme="minorHAnsi"/>
          <w:b/>
          <w:sz w:val="22"/>
          <w:szCs w:val="22"/>
        </w:rPr>
      </w:pPr>
      <w:r w:rsidRPr="00957E47">
        <w:rPr>
          <w:rFonts w:ascii="Calibri" w:eastAsia="Calibri" w:hAnsi="Calibri" w:cs="Calibri"/>
          <w:iCs w:val="0"/>
          <w:color w:val="auto"/>
          <w:lang w:eastAsia="zh-CN"/>
        </w:rPr>
        <w:t>Haotian Liao                 liaohaotian@</w:t>
      </w:r>
      <w:r w:rsidRPr="00957E47">
        <w:rPr>
          <w:rFonts w:ascii="Calibri" w:eastAsia="Calibri" w:hAnsi="Calibri" w:cs="Calibri"/>
          <w:iCs w:val="0"/>
          <w:color w:val="auto"/>
        </w:rPr>
        <w:t>scu.edu.cn</w:t>
      </w:r>
    </w:p>
    <w:p w14:paraId="1406E516" w14:textId="77777777" w:rsidR="00957E47" w:rsidRPr="00957E47" w:rsidRDefault="00957E47" w:rsidP="00957E47">
      <w:pPr>
        <w:outlineLvl w:val="0"/>
        <w:rPr>
          <w:rFonts w:eastAsia="Times New Roman" w:cstheme="minorHAnsi"/>
        </w:rPr>
      </w:pPr>
      <w:r w:rsidRPr="00957E47">
        <w:rPr>
          <w:rFonts w:eastAsia="Times New Roman" w:cstheme="minorHAnsi"/>
        </w:rPr>
        <w:t>Jiaxin Li</w:t>
      </w:r>
      <w:r w:rsidRPr="00957E47">
        <w:rPr>
          <w:rFonts w:eastAsia="Times New Roman" w:cstheme="minorHAnsi"/>
        </w:rPr>
        <w:tab/>
      </w:r>
      <w:r w:rsidRPr="00957E47">
        <w:rPr>
          <w:rFonts w:eastAsia="Times New Roman" w:cstheme="minorHAnsi"/>
        </w:rPr>
        <w:tab/>
        <w:t>lijiaxin@scu.edu.cn</w:t>
      </w:r>
    </w:p>
    <w:p w14:paraId="678F2779" w14:textId="77777777" w:rsidR="00957E47" w:rsidRDefault="00957E47" w:rsidP="00957E47">
      <w:pPr>
        <w:outlineLvl w:val="0"/>
        <w:rPr>
          <w:rFonts w:eastAsia="Times New Roman" w:cstheme="minorHAnsi"/>
        </w:rPr>
      </w:pPr>
      <w:r w:rsidRPr="00957E47">
        <w:rPr>
          <w:rFonts w:eastAsia="Times New Roman" w:cstheme="minorHAnsi"/>
        </w:rPr>
        <w:t>Yong Zeng</w:t>
      </w:r>
      <w:r w:rsidRPr="00957E47">
        <w:rPr>
          <w:rFonts w:eastAsia="Times New Roman" w:cstheme="minorHAnsi"/>
        </w:rPr>
        <w:tab/>
      </w:r>
      <w:r w:rsidRPr="00957E47">
        <w:rPr>
          <w:rFonts w:eastAsia="Times New Roman" w:cstheme="minorHAnsi"/>
        </w:rPr>
        <w:tab/>
        <w:t>zengyong@medmail.com.c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1F0FB9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57E47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07DF482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57E47">
        <w:rPr>
          <w:rFonts w:cstheme="minorHAnsi"/>
          <w:bCs/>
          <w:sz w:val="22"/>
          <w:szCs w:val="22"/>
        </w:rPr>
        <w:t>52 (1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5D533E16" w:rsidR="001016BD" w:rsidRPr="00000E22" w:rsidRDefault="001E0433" w:rsidP="00957E47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57E47" w:rsidRPr="00957E47">
        <w:rPr>
          <w:rFonts w:eastAsia="Times New Roman" w:cstheme="minorHAnsi"/>
        </w:rPr>
        <w:t xml:space="preserve">Review Committee </w:t>
      </w:r>
      <w:r w:rsidR="00957E47">
        <w:rPr>
          <w:rFonts w:eastAsia="Times New Roman" w:cstheme="minorHAnsi"/>
        </w:rPr>
        <w:t>at the</w:t>
      </w:r>
      <w:r w:rsidR="00957E47" w:rsidRPr="00957E47">
        <w:rPr>
          <w:rFonts w:eastAsia="Times New Roman" w:cstheme="minorHAnsi"/>
        </w:rPr>
        <w:t xml:space="preserve"> West China Hospital of Sichuan University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AF195B0" w:rsidR="00CE10F2" w:rsidRDefault="006F749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operative Procedure and Surgical Planning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DED3452" w14:textId="155F785E" w:rsidR="00661C8F" w:rsidRDefault="006F749F" w:rsidP="00661C8F">
      <w:pPr>
        <w:pStyle w:val="Narration"/>
        <w:numPr>
          <w:ilvl w:val="1"/>
          <w:numId w:val="3"/>
        </w:numPr>
      </w:pPr>
      <w:r>
        <w:t>To begin, o</w:t>
      </w:r>
      <w:r w:rsidR="00661C8F">
        <w:t xml:space="preserve">btain high-resolution computed tomography </w:t>
      </w:r>
      <w:r>
        <w:t xml:space="preserve">or CT </w:t>
      </w:r>
      <w:r w:rsidR="00661C8F">
        <w:t xml:space="preserve">scans of the patient's liver in DICOM </w:t>
      </w:r>
      <w:r w:rsidRPr="006F749F">
        <w:rPr>
          <w:i/>
          <w:iCs/>
          <w:color w:val="FF0000"/>
        </w:rPr>
        <w:t>(</w:t>
      </w:r>
      <w:r>
        <w:rPr>
          <w:i/>
          <w:iCs/>
          <w:color w:val="FF0000"/>
        </w:rPr>
        <w:t>dye-com</w:t>
      </w:r>
      <w:r w:rsidRPr="006F749F">
        <w:rPr>
          <w:i/>
          <w:iCs/>
          <w:color w:val="FF0000"/>
        </w:rPr>
        <w:t>)</w:t>
      </w:r>
      <w:r>
        <w:t xml:space="preserve"> </w:t>
      </w:r>
      <w:r w:rsidR="00661C8F">
        <w:t xml:space="preserve">format </w:t>
      </w:r>
      <w:r w:rsidR="00661C8F">
        <w:rPr>
          <w:b/>
        </w:rPr>
        <w:t>[1]</w:t>
      </w:r>
      <w:r w:rsidR="00661C8F">
        <w:t>.</w:t>
      </w:r>
    </w:p>
    <w:p w14:paraId="3FFD2CDE" w14:textId="019EA276" w:rsidR="00661C8F" w:rsidRDefault="00661C8F" w:rsidP="00661C8F">
      <w:pPr>
        <w:pStyle w:val="ShotDescription"/>
        <w:numPr>
          <w:ilvl w:val="2"/>
          <w:numId w:val="3"/>
        </w:numPr>
      </w:pPr>
      <w:r>
        <w:t xml:space="preserve">WIDE: Talent </w:t>
      </w:r>
      <w:r w:rsidR="006F749F">
        <w:t>taking a seat at the computer that is displaying CT scans</w:t>
      </w:r>
      <w:r>
        <w:t>.</w:t>
      </w:r>
    </w:p>
    <w:p w14:paraId="6EAF1CE2" w14:textId="77777777" w:rsidR="00661C8F" w:rsidRDefault="00661C8F" w:rsidP="00661C8F"/>
    <w:p w14:paraId="4EF3FAF1" w14:textId="7B96C6AD" w:rsidR="00661C8F" w:rsidRDefault="00661C8F" w:rsidP="00661C8F">
      <w:pPr>
        <w:pStyle w:val="Narration"/>
        <w:numPr>
          <w:ilvl w:val="1"/>
          <w:numId w:val="3"/>
        </w:numPr>
      </w:pPr>
      <w:r>
        <w:t xml:space="preserve">Launch the Mimics software, create a new project </w:t>
      </w:r>
      <w:r>
        <w:rPr>
          <w:b/>
        </w:rPr>
        <w:t>[</w:t>
      </w:r>
      <w:r w:rsidR="006F749F">
        <w:rPr>
          <w:b/>
        </w:rPr>
        <w:t>1</w:t>
      </w:r>
      <w:r>
        <w:rPr>
          <w:b/>
        </w:rPr>
        <w:t>]</w:t>
      </w:r>
      <w:r>
        <w:t xml:space="preserve">, and import the DICOM files to ensure all image data is correctly loaded for three-dimensional reconstruction and analysis </w:t>
      </w:r>
      <w:r>
        <w:rPr>
          <w:b/>
        </w:rPr>
        <w:t>[</w:t>
      </w:r>
      <w:r w:rsidR="006F749F">
        <w:rPr>
          <w:b/>
        </w:rPr>
        <w:t>2</w:t>
      </w:r>
      <w:r>
        <w:rPr>
          <w:b/>
        </w:rPr>
        <w:t>]</w:t>
      </w:r>
      <w:r>
        <w:t>.</w:t>
      </w:r>
    </w:p>
    <w:p w14:paraId="66E12E45" w14:textId="6A67A847" w:rsidR="00661C8F" w:rsidRDefault="00661C8F" w:rsidP="00661C8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 xml:space="preserve">: </w:t>
      </w:r>
      <w:r w:rsidR="006F749F">
        <w:t xml:space="preserve">Launching </w:t>
      </w:r>
      <w:r w:rsidR="006F749F">
        <w:t>Mimics</w:t>
      </w:r>
      <w:r w:rsidR="006F749F">
        <w:t xml:space="preserve">, </w:t>
      </w:r>
      <w:r>
        <w:rPr>
          <w:b/>
        </w:rPr>
        <w:t>New Project</w:t>
      </w:r>
      <w:r>
        <w:t xml:space="preserve"> window being created, with the project named and saved.</w:t>
      </w:r>
    </w:p>
    <w:p w14:paraId="67B8F956" w14:textId="77777777" w:rsidR="00661C8F" w:rsidRDefault="00661C8F" w:rsidP="00661C8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 xml:space="preserve">: Show the </w:t>
      </w:r>
      <w:r>
        <w:rPr>
          <w:b/>
        </w:rPr>
        <w:t>Import DICOM</w:t>
      </w:r>
      <w:r>
        <w:t xml:space="preserve"> process, selecting files and confirming correct data loading in the Mimics interface.</w:t>
      </w:r>
    </w:p>
    <w:p w14:paraId="701EA441" w14:textId="77777777" w:rsidR="00957E47" w:rsidRDefault="00957E47" w:rsidP="00957E47">
      <w:pPr>
        <w:pStyle w:val="ShotDescription"/>
        <w:ind w:firstLine="0"/>
      </w:pPr>
    </w:p>
    <w:p w14:paraId="3E424F9A" w14:textId="1544F521" w:rsidR="00661C8F" w:rsidRDefault="00957E47" w:rsidP="00661C8F">
      <w:bookmarkStart w:id="3" w:name="_Hlk162020732"/>
      <w:bookmarkStart w:id="4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35557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4"/>
      <w:r>
        <w:fldChar w:fldCharType="begin"/>
      </w:r>
      <w:r>
        <w:instrText>HYPERLINK "</w:instrText>
      </w:r>
      <w:r w:rsidRPr="00957E47">
        <w:instrText>https://review.jove.com/account/file-uploader?src=20860523</w:instrText>
      </w:r>
      <w:r>
        <w:instrText>"</w:instrText>
      </w:r>
      <w:r>
        <w:fldChar w:fldCharType="separate"/>
      </w:r>
      <w:r w:rsidRPr="00C636F2">
        <w:rPr>
          <w:rStyle w:val="Hyperlink"/>
        </w:rPr>
        <w:t>https://review.jove.com/account/file-uploader?src=20860523</w:t>
      </w:r>
      <w:r>
        <w:fldChar w:fldCharType="end"/>
      </w:r>
      <w:r>
        <w:t xml:space="preserve"> </w:t>
      </w:r>
    </w:p>
    <w:p w14:paraId="39EECCF1" w14:textId="77777777" w:rsidR="00957E47" w:rsidRDefault="00957E47" w:rsidP="00661C8F"/>
    <w:p w14:paraId="10F4AE59" w14:textId="77777777" w:rsidR="00661C8F" w:rsidRDefault="00661C8F" w:rsidP="00661C8F">
      <w:pPr>
        <w:pStyle w:val="Narration"/>
        <w:numPr>
          <w:ilvl w:val="1"/>
          <w:numId w:val="3"/>
        </w:numPr>
      </w:pPr>
      <w:r>
        <w:t xml:space="preserve">Reconstruct the three-dimensional structure of the liver, vessels, and tumor </w:t>
      </w:r>
      <w:r>
        <w:rPr>
          <w:b/>
        </w:rPr>
        <w:t>[1]</w:t>
      </w:r>
      <w:r>
        <w:t xml:space="preserve">. Mark the liver in pink </w:t>
      </w:r>
      <w:r>
        <w:rPr>
          <w:b/>
        </w:rPr>
        <w:t>[2]</w:t>
      </w:r>
      <w:r>
        <w:t xml:space="preserve">, the portal vein in blue </w:t>
      </w:r>
      <w:r>
        <w:rPr>
          <w:b/>
        </w:rPr>
        <w:t>[3]</w:t>
      </w:r>
      <w:r>
        <w:t xml:space="preserve">, the artery in red </w:t>
      </w:r>
      <w:r>
        <w:rPr>
          <w:b/>
        </w:rPr>
        <w:t>[4]</w:t>
      </w:r>
      <w:r>
        <w:t xml:space="preserve">, the hepatic vein and </w:t>
      </w:r>
      <w:r>
        <w:lastRenderedPageBreak/>
        <w:t xml:space="preserve">inferior vena cava in blue </w:t>
      </w:r>
      <w:r>
        <w:rPr>
          <w:b/>
        </w:rPr>
        <w:t>[5]</w:t>
      </w:r>
      <w:r>
        <w:t xml:space="preserve">, and the tumor in yellow </w:t>
      </w:r>
      <w:r>
        <w:rPr>
          <w:b/>
        </w:rPr>
        <w:t>[6]</w:t>
      </w:r>
      <w:r>
        <w:t>.</w:t>
      </w:r>
    </w:p>
    <w:p w14:paraId="15D15949" w14:textId="77777777" w:rsidR="00661C8F" w:rsidRDefault="00661C8F" w:rsidP="00661C8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>: Show the Mimics 3D reconstruction process starting from axial slices.</w:t>
      </w:r>
    </w:p>
    <w:p w14:paraId="1B5B0DE7" w14:textId="77777777" w:rsidR="00661C8F" w:rsidRDefault="00661C8F" w:rsidP="00661C8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>: Highlight the liver area in pink using the segmentation tool.</w:t>
      </w:r>
    </w:p>
    <w:p w14:paraId="0F311C3B" w14:textId="77777777" w:rsidR="00661C8F" w:rsidRDefault="00661C8F" w:rsidP="00661C8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>: Show the portal vein selected and color-coded blue.</w:t>
      </w:r>
    </w:p>
    <w:p w14:paraId="6A14B795" w14:textId="77777777" w:rsidR="00661C8F" w:rsidRDefault="00661C8F" w:rsidP="00661C8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>: Show the artery highlighted in red.</w:t>
      </w:r>
    </w:p>
    <w:p w14:paraId="37D3B927" w14:textId="77777777" w:rsidR="00661C8F" w:rsidRDefault="00661C8F" w:rsidP="00661C8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>: Show the hepatic vein and inferior vena cava marked in blue.</w:t>
      </w:r>
    </w:p>
    <w:p w14:paraId="5072E7D5" w14:textId="77777777" w:rsidR="00661C8F" w:rsidRDefault="00661C8F" w:rsidP="00661C8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>: Show the tumor segmented and displayed in yellow.</w:t>
      </w:r>
    </w:p>
    <w:p w14:paraId="6334A7F9" w14:textId="77777777" w:rsidR="00661C8F" w:rsidRDefault="00661C8F" w:rsidP="00661C8F"/>
    <w:p w14:paraId="761CF43D" w14:textId="7243725F" w:rsidR="00661C8F" w:rsidRDefault="00661C8F" w:rsidP="00661C8F">
      <w:pPr>
        <w:pStyle w:val="Narration"/>
        <w:numPr>
          <w:ilvl w:val="1"/>
          <w:numId w:val="3"/>
        </w:numPr>
      </w:pPr>
      <w:r>
        <w:t xml:space="preserve">Place three small virtual sticks on the three-dimensional liver model </w:t>
      </w:r>
      <w:r>
        <w:rPr>
          <w:b/>
        </w:rPr>
        <w:t>[1]</w:t>
      </w:r>
      <w:r>
        <w:t xml:space="preserve"> and obtain four key points</w:t>
      </w:r>
      <w:r w:rsidR="006F749F">
        <w:t>,</w:t>
      </w:r>
      <w:r>
        <w:t xml:space="preserve"> S1, S2, S3</w:t>
      </w:r>
      <w:r w:rsidR="006F749F">
        <w:t xml:space="preserve"> and</w:t>
      </w:r>
      <w:r>
        <w:t xml:space="preserve"> S4 on the surface of the liver </w:t>
      </w:r>
      <w:r>
        <w:rPr>
          <w:b/>
        </w:rPr>
        <w:t>[2]</w:t>
      </w:r>
      <w:r>
        <w:t>.</w:t>
      </w:r>
    </w:p>
    <w:p w14:paraId="4FD2C0DE" w14:textId="77777777" w:rsidR="00661C8F" w:rsidRDefault="00661C8F" w:rsidP="00661C8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>: Show the virtual stick tool being used to place three digital markers on the liver model.</w:t>
      </w:r>
    </w:p>
    <w:p w14:paraId="633DF676" w14:textId="77777777" w:rsidR="00661C8F" w:rsidRDefault="00661C8F" w:rsidP="00661C8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>: Show the interface as four surface points (S1–S4) are derived and labeled.</w:t>
      </w:r>
    </w:p>
    <w:p w14:paraId="5B2509B2" w14:textId="77777777" w:rsidR="00661C8F" w:rsidRDefault="00661C8F" w:rsidP="00661C8F"/>
    <w:p w14:paraId="36F1E308" w14:textId="77777777" w:rsidR="00661C8F" w:rsidRDefault="00661C8F" w:rsidP="00661C8F">
      <w:pPr>
        <w:pStyle w:val="Narration"/>
        <w:numPr>
          <w:ilvl w:val="1"/>
          <w:numId w:val="3"/>
        </w:numPr>
      </w:pPr>
      <w:r>
        <w:t xml:space="preserve">Use the virtual stick tool to mark the resection point 1 centimeter from the tumor margin and at the </w:t>
      </w:r>
      <w:proofErr w:type="gramStart"/>
      <w:r>
        <w:t>midpoint of the edge</w:t>
      </w:r>
      <w:proofErr w:type="gramEnd"/>
      <w:r>
        <w:t xml:space="preserve"> of the liver at the bottom of the gallbladder </w:t>
      </w:r>
      <w:r>
        <w:rPr>
          <w:b/>
        </w:rPr>
        <w:t>[1]</w:t>
      </w:r>
      <w:r>
        <w:t xml:space="preserve">. These digital landmarks guide the surgeon in determining the precise location and orientation of the intended cut </w:t>
      </w:r>
      <w:r>
        <w:rPr>
          <w:b/>
        </w:rPr>
        <w:t>[2]</w:t>
      </w:r>
      <w:r>
        <w:t>.</w:t>
      </w:r>
    </w:p>
    <w:p w14:paraId="789F7CEC" w14:textId="77777777" w:rsidR="00661C8F" w:rsidRDefault="00661C8F" w:rsidP="00661C8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>: Show zoomed-in placement of a virtual stick near the tumor edge with measurement tool marking 1 centimeter.</w:t>
      </w:r>
    </w:p>
    <w:p w14:paraId="198873D4" w14:textId="71175FA6" w:rsidR="00661C8F" w:rsidRDefault="00661C8F" w:rsidP="006F749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 xml:space="preserve">: </w:t>
      </w:r>
      <w:r w:rsidR="006F749F">
        <w:t xml:space="preserve">Cursor hovering over the </w:t>
      </w:r>
      <w:proofErr w:type="spellStart"/>
      <w:r w:rsidR="006F749F">
        <w:t>lardmarks</w:t>
      </w:r>
      <w:proofErr w:type="spellEnd"/>
      <w:r>
        <w:t>.</w:t>
      </w:r>
    </w:p>
    <w:p w14:paraId="22D05CDE" w14:textId="77777777" w:rsidR="00661C8F" w:rsidRDefault="00661C8F" w:rsidP="00661C8F"/>
    <w:p w14:paraId="2E8763C0" w14:textId="269BB885" w:rsidR="00661C8F" w:rsidRDefault="00661C8F" w:rsidP="00661C8F">
      <w:pPr>
        <w:pStyle w:val="Narration"/>
        <w:numPr>
          <w:ilvl w:val="1"/>
          <w:numId w:val="3"/>
        </w:numPr>
      </w:pPr>
      <w:r>
        <w:t xml:space="preserve">Connect the four key points with lines on the liver surface </w:t>
      </w:r>
      <w:r>
        <w:rPr>
          <w:b/>
        </w:rPr>
        <w:t>[1]</w:t>
      </w:r>
      <w:r>
        <w:t xml:space="preserve"> and measure their lengths</w:t>
      </w:r>
      <w:r w:rsidR="006F749F">
        <w:t xml:space="preserve"> </w:t>
      </w:r>
      <w:r w:rsidR="006F749F" w:rsidRPr="006F749F">
        <w:rPr>
          <w:bCs/>
        </w:rPr>
        <w:t>to unders</w:t>
      </w:r>
      <w:r w:rsidR="006F749F">
        <w:rPr>
          <w:bCs/>
        </w:rPr>
        <w:t>t</w:t>
      </w:r>
      <w:r w:rsidR="006F749F" w:rsidRPr="006F749F">
        <w:rPr>
          <w:bCs/>
        </w:rPr>
        <w:t>an</w:t>
      </w:r>
      <w:r w:rsidR="006F749F">
        <w:rPr>
          <w:bCs/>
        </w:rPr>
        <w:t>d</w:t>
      </w:r>
      <w:r w:rsidR="006F749F" w:rsidRPr="006F749F">
        <w:rPr>
          <w:bCs/>
        </w:rPr>
        <w:t xml:space="preserve"> </w:t>
      </w:r>
      <w:r>
        <w:t xml:space="preserve">the proposed resection path and help visualize the post-resection liver contour </w:t>
      </w:r>
      <w:r>
        <w:rPr>
          <w:b/>
        </w:rPr>
        <w:t>[</w:t>
      </w:r>
      <w:r w:rsidR="006F749F">
        <w:rPr>
          <w:b/>
        </w:rPr>
        <w:t>2</w:t>
      </w:r>
      <w:r>
        <w:rPr>
          <w:b/>
        </w:rPr>
        <w:t>]</w:t>
      </w:r>
      <w:r>
        <w:t>.</w:t>
      </w:r>
    </w:p>
    <w:p w14:paraId="1B0A91F2" w14:textId="77777777" w:rsidR="00661C8F" w:rsidRDefault="00661C8F" w:rsidP="00661C8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>: Show each line being drawn on the liver surface connecting the four key points.</w:t>
      </w:r>
    </w:p>
    <w:p w14:paraId="7F8DB88B" w14:textId="6020A71E" w:rsidR="00661C8F" w:rsidRDefault="00661C8F" w:rsidP="00661C8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>: measurement tool capturing line lengths precisely on the liver model.</w:t>
      </w:r>
    </w:p>
    <w:p w14:paraId="0901B80E" w14:textId="77777777" w:rsidR="00661C8F" w:rsidRDefault="00661C8F" w:rsidP="00661C8F"/>
    <w:p w14:paraId="21FEB80C" w14:textId="5B2972A9" w:rsidR="00661C8F" w:rsidRDefault="00661C8F" w:rsidP="00661C8F">
      <w:pPr>
        <w:pStyle w:val="Narration"/>
        <w:numPr>
          <w:ilvl w:val="1"/>
          <w:numId w:val="3"/>
        </w:numPr>
      </w:pPr>
      <w:r>
        <w:t xml:space="preserve">Measure the length of each line meticulously </w:t>
      </w:r>
      <w:r w:rsidR="006F749F">
        <w:t>as these</w:t>
      </w:r>
      <w:r>
        <w:t xml:space="preserve"> are used to prepare silk threads of identical lengths for intraoperative guidance </w:t>
      </w:r>
      <w:r>
        <w:rPr>
          <w:b/>
        </w:rPr>
        <w:t>[</w:t>
      </w:r>
      <w:r w:rsidR="006F749F">
        <w:rPr>
          <w:b/>
        </w:rPr>
        <w:t>1</w:t>
      </w:r>
      <w:r>
        <w:rPr>
          <w:b/>
        </w:rPr>
        <w:t>]</w:t>
      </w:r>
      <w:r>
        <w:t>.</w:t>
      </w:r>
    </w:p>
    <w:p w14:paraId="1D359D83" w14:textId="460F6FB8" w:rsidR="00661C8F" w:rsidRDefault="00661C8F" w:rsidP="00661C8F">
      <w:pPr>
        <w:pStyle w:val="ShotDescription"/>
        <w:numPr>
          <w:ilvl w:val="2"/>
          <w:numId w:val="3"/>
        </w:numPr>
      </w:pPr>
      <w:r w:rsidRPr="006F749F">
        <w:rPr>
          <w:highlight w:val="yellow"/>
        </w:rPr>
        <w:t>SCREEN</w:t>
      </w:r>
      <w:r>
        <w:t xml:space="preserve">: Show a table or list being created </w:t>
      </w:r>
      <w:r w:rsidR="006F749F">
        <w:t>with</w:t>
      </w:r>
      <w:r>
        <w:t xml:space="preserve"> measured distance.</w:t>
      </w:r>
    </w:p>
    <w:p w14:paraId="2CE86722" w14:textId="77777777" w:rsidR="00661C8F" w:rsidRDefault="00661C8F" w:rsidP="00661C8F"/>
    <w:p w14:paraId="6AC95432" w14:textId="77777777" w:rsidR="00661C8F" w:rsidRDefault="00661C8F" w:rsidP="00661C8F"/>
    <w:p w14:paraId="48B001FE" w14:textId="77777777" w:rsidR="00661C8F" w:rsidRDefault="00661C8F" w:rsidP="00661C8F"/>
    <w:p w14:paraId="2349429E" w14:textId="77777777" w:rsidR="00661C8F" w:rsidRDefault="00661C8F" w:rsidP="00661C8F"/>
    <w:p w14:paraId="4C8D7CF7" w14:textId="595B896A" w:rsidR="00661C8F" w:rsidRPr="006F749F" w:rsidRDefault="006F749F" w:rsidP="006F749F">
      <w:pPr>
        <w:pStyle w:val="ListParagraph"/>
        <w:numPr>
          <w:ilvl w:val="0"/>
          <w:numId w:val="3"/>
        </w:numPr>
        <w:rPr>
          <w:b/>
          <w:bCs/>
        </w:rPr>
      </w:pPr>
      <w:r w:rsidRPr="006F749F">
        <w:rPr>
          <w:b/>
          <w:bCs/>
        </w:rPr>
        <w:t xml:space="preserve">Laparoscopic Segmentectomy </w:t>
      </w:r>
      <w:r w:rsidRPr="006F749F">
        <w:rPr>
          <w:b/>
          <w:bCs/>
        </w:rPr>
        <w:t>Procedure</w:t>
      </w:r>
    </w:p>
    <w:p w14:paraId="2DA3CCF2" w14:textId="77777777" w:rsidR="006F749F" w:rsidRPr="00D7547B" w:rsidRDefault="006F749F" w:rsidP="006F749F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A2138337900A40EB94B19DE78269EFF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AFFFA34" w14:textId="77777777" w:rsidR="00661C8F" w:rsidRDefault="00661C8F" w:rsidP="00661C8F"/>
    <w:p w14:paraId="792E7AFF" w14:textId="77777777" w:rsidR="00661C8F" w:rsidRDefault="00661C8F" w:rsidP="00661C8F"/>
    <w:p w14:paraId="07318E3D" w14:textId="77777777" w:rsidR="00661C8F" w:rsidRDefault="00661C8F" w:rsidP="00661C8F">
      <w:pPr>
        <w:pStyle w:val="Narration"/>
        <w:numPr>
          <w:ilvl w:val="1"/>
          <w:numId w:val="3"/>
        </w:numPr>
      </w:pPr>
      <w:r>
        <w:t xml:space="preserve">Position the patient supine with their legs spread and inclined to the right </w:t>
      </w:r>
      <w:r>
        <w:rPr>
          <w:b/>
        </w:rPr>
        <w:t>[1]</w:t>
      </w:r>
      <w:r>
        <w:t xml:space="preserve">. Administer standard general anesthesia, including tracheal intubation and controlled ventilation </w:t>
      </w:r>
      <w:r>
        <w:rPr>
          <w:b/>
        </w:rPr>
        <w:t>[2]</w:t>
      </w:r>
      <w:r>
        <w:t>.</w:t>
      </w:r>
    </w:p>
    <w:p w14:paraId="132A688B" w14:textId="3D2ABA5C" w:rsidR="00661C8F" w:rsidRDefault="00661C8F" w:rsidP="00661C8F">
      <w:pPr>
        <w:pStyle w:val="ShotDescription"/>
        <w:numPr>
          <w:ilvl w:val="2"/>
          <w:numId w:val="3"/>
        </w:numPr>
      </w:pPr>
      <w:r>
        <w:t>Patient being laid on the surgical table with legs apart and body inclined to the right.</w:t>
      </w:r>
    </w:p>
    <w:p w14:paraId="5CF960AE" w14:textId="11E41CBA" w:rsidR="00661C8F" w:rsidRDefault="006F749F" w:rsidP="00661C8F">
      <w:pPr>
        <w:pStyle w:val="ShotDescription"/>
        <w:numPr>
          <w:ilvl w:val="2"/>
          <w:numId w:val="3"/>
        </w:numPr>
      </w:pPr>
      <w:r>
        <w:t>Shot of the patient after intubation.</w:t>
      </w:r>
    </w:p>
    <w:p w14:paraId="65FED84A" w14:textId="77777777" w:rsidR="00661C8F" w:rsidRDefault="00661C8F" w:rsidP="00661C8F"/>
    <w:p w14:paraId="7CBC69FE" w14:textId="77777777" w:rsidR="00661C8F" w:rsidRDefault="00661C8F" w:rsidP="00661C8F">
      <w:pPr>
        <w:pStyle w:val="Narration"/>
        <w:numPr>
          <w:ilvl w:val="1"/>
          <w:numId w:val="3"/>
        </w:numPr>
      </w:pPr>
      <w:r>
        <w:t xml:space="preserve">Disinfect the skin with 0.5 percent iodine-based scrub three times on the area connecting the nipples, symphysis pubis, right midaxillary, and left midclavicular lines </w:t>
      </w:r>
      <w:r>
        <w:rPr>
          <w:b/>
        </w:rPr>
        <w:t>[1]</w:t>
      </w:r>
      <w:r>
        <w:t>.</w:t>
      </w:r>
    </w:p>
    <w:p w14:paraId="633B30AE" w14:textId="772ED3CC" w:rsidR="00661C8F" w:rsidRDefault="00661C8F" w:rsidP="00661C8F">
      <w:pPr>
        <w:pStyle w:val="ShotDescription"/>
        <w:numPr>
          <w:ilvl w:val="2"/>
          <w:numId w:val="3"/>
        </w:numPr>
      </w:pPr>
      <w:r>
        <w:t>Talent scrubbing the described areas with iodine-based solution.</w:t>
      </w:r>
    </w:p>
    <w:p w14:paraId="70C76357" w14:textId="77777777" w:rsidR="00661C8F" w:rsidRDefault="00661C8F" w:rsidP="00661C8F"/>
    <w:p w14:paraId="2C3B0288" w14:textId="77777777" w:rsidR="00661C8F" w:rsidRDefault="00661C8F" w:rsidP="00661C8F">
      <w:pPr>
        <w:pStyle w:val="Narration"/>
        <w:numPr>
          <w:ilvl w:val="1"/>
          <w:numId w:val="3"/>
        </w:numPr>
      </w:pPr>
      <w:r>
        <w:t xml:space="preserve">Arrange the surgical team with the surgeon standing on the right and the assistant on the left </w:t>
      </w:r>
      <w:r>
        <w:rPr>
          <w:b/>
        </w:rPr>
        <w:t>[1]</w:t>
      </w:r>
      <w:r>
        <w:t xml:space="preserve">. Position the camera centrally among the trocar sites, with the camera holder in the middle </w:t>
      </w:r>
      <w:r>
        <w:rPr>
          <w:b/>
        </w:rPr>
        <w:t>[2]</w:t>
      </w:r>
      <w:r>
        <w:t>.</w:t>
      </w:r>
    </w:p>
    <w:p w14:paraId="6EDCF40B" w14:textId="5A803D35" w:rsidR="00661C8F" w:rsidRDefault="00661C8F" w:rsidP="00661C8F">
      <w:pPr>
        <w:pStyle w:val="ShotDescription"/>
        <w:numPr>
          <w:ilvl w:val="2"/>
          <w:numId w:val="3"/>
        </w:numPr>
      </w:pPr>
      <w:r>
        <w:t xml:space="preserve">Team members </w:t>
      </w:r>
      <w:proofErr w:type="gramStart"/>
      <w:r>
        <w:t>taking</w:t>
      </w:r>
      <w:proofErr w:type="gramEnd"/>
      <w:r>
        <w:t xml:space="preserve"> their positions around the patient according to roles.</w:t>
      </w:r>
    </w:p>
    <w:p w14:paraId="2D8B45A1" w14:textId="2D822570" w:rsidR="00661C8F" w:rsidRDefault="006F749F" w:rsidP="00661C8F">
      <w:pPr>
        <w:pStyle w:val="ShotDescription"/>
        <w:numPr>
          <w:ilvl w:val="2"/>
          <w:numId w:val="3"/>
        </w:numPr>
      </w:pPr>
      <w:r>
        <w:t xml:space="preserve">Shot of </w:t>
      </w:r>
      <w:r w:rsidR="00661C8F">
        <w:t>Camera holder</w:t>
      </w:r>
      <w:r>
        <w:t xml:space="preserve"> being</w:t>
      </w:r>
      <w:r w:rsidR="00661C8F">
        <w:t xml:space="preserve"> position</w:t>
      </w:r>
      <w:r>
        <w:t>ed</w:t>
      </w:r>
      <w:r w:rsidR="00661C8F">
        <w:t xml:space="preserve"> centrally between trocar sites.</w:t>
      </w:r>
    </w:p>
    <w:p w14:paraId="52FB003D" w14:textId="77777777" w:rsidR="00661C8F" w:rsidRDefault="00661C8F" w:rsidP="00661C8F"/>
    <w:p w14:paraId="0244FA55" w14:textId="41972B95" w:rsidR="00661C8F" w:rsidRDefault="00661C8F" w:rsidP="00661C8F">
      <w:pPr>
        <w:pStyle w:val="Narration"/>
        <w:numPr>
          <w:ilvl w:val="1"/>
          <w:numId w:val="3"/>
        </w:numPr>
      </w:pPr>
      <w:r>
        <w:t xml:space="preserve">Make a </w:t>
      </w:r>
      <w:r w:rsidR="006F749F">
        <w:t>12-millimeter</w:t>
      </w:r>
      <w:r>
        <w:t xml:space="preserve"> incision below the umbilicus as the laparoscopic hole H1 </w:t>
      </w:r>
      <w:r>
        <w:rPr>
          <w:b/>
        </w:rPr>
        <w:t>[1]</w:t>
      </w:r>
      <w:r>
        <w:t xml:space="preserve">, one 12 </w:t>
      </w:r>
      <w:proofErr w:type="gramStart"/>
      <w:r>
        <w:t>millimeter</w:t>
      </w:r>
      <w:proofErr w:type="gramEnd"/>
      <w:r>
        <w:t xml:space="preserve"> and one </w:t>
      </w:r>
      <w:proofErr w:type="gramStart"/>
      <w:r>
        <w:t>5 millimeter</w:t>
      </w:r>
      <w:proofErr w:type="gramEnd"/>
      <w:r>
        <w:t xml:space="preserve"> curved incision as H2 and H3 as the main operating holes </w:t>
      </w:r>
      <w:r>
        <w:rPr>
          <w:b/>
        </w:rPr>
        <w:t>[2]</w:t>
      </w:r>
      <w:r>
        <w:t xml:space="preserve">, and another one 12 millimeter and one </w:t>
      </w:r>
      <w:proofErr w:type="gramStart"/>
      <w:r>
        <w:t>5 millimeter</w:t>
      </w:r>
      <w:proofErr w:type="gramEnd"/>
      <w:r>
        <w:t xml:space="preserve"> incision as H4 and H5 as auxiliary holes </w:t>
      </w:r>
      <w:r>
        <w:rPr>
          <w:b/>
        </w:rPr>
        <w:t>[3]</w:t>
      </w:r>
      <w:r>
        <w:t>.</w:t>
      </w:r>
    </w:p>
    <w:p w14:paraId="2B443E03" w14:textId="77777777" w:rsidR="00661C8F" w:rsidRDefault="00661C8F" w:rsidP="00661C8F">
      <w:pPr>
        <w:pStyle w:val="ShotDescription"/>
        <w:numPr>
          <w:ilvl w:val="2"/>
          <w:numId w:val="3"/>
        </w:numPr>
      </w:pPr>
      <w:r>
        <w:t xml:space="preserve">Talent marking and making the </w:t>
      </w:r>
      <w:proofErr w:type="gramStart"/>
      <w:r>
        <w:t>12 millimeter</w:t>
      </w:r>
      <w:proofErr w:type="gramEnd"/>
      <w:r>
        <w:t xml:space="preserve"> incision below the umbilicus.</w:t>
      </w:r>
    </w:p>
    <w:p w14:paraId="740BB63B" w14:textId="77777777" w:rsidR="00661C8F" w:rsidRDefault="00661C8F" w:rsidP="00661C8F">
      <w:pPr>
        <w:pStyle w:val="ShotDescription"/>
        <w:numPr>
          <w:ilvl w:val="2"/>
          <w:numId w:val="3"/>
        </w:numPr>
      </w:pPr>
      <w:r>
        <w:t xml:space="preserve">Talent making curved 12 </w:t>
      </w:r>
      <w:proofErr w:type="gramStart"/>
      <w:r>
        <w:t>millimeter</w:t>
      </w:r>
      <w:proofErr w:type="gramEnd"/>
      <w:r>
        <w:t xml:space="preserve"> and </w:t>
      </w:r>
      <w:proofErr w:type="gramStart"/>
      <w:r>
        <w:t>5 millimeter</w:t>
      </w:r>
      <w:proofErr w:type="gramEnd"/>
      <w:r>
        <w:t xml:space="preserve"> incisions on designated areas.</w:t>
      </w:r>
    </w:p>
    <w:p w14:paraId="005AEEAC" w14:textId="77777777" w:rsidR="00661C8F" w:rsidRDefault="00661C8F" w:rsidP="00661C8F">
      <w:pPr>
        <w:pStyle w:val="ShotDescription"/>
        <w:numPr>
          <w:ilvl w:val="2"/>
          <w:numId w:val="3"/>
        </w:numPr>
      </w:pPr>
      <w:r>
        <w:t xml:space="preserve">Talent creating </w:t>
      </w:r>
      <w:proofErr w:type="gramStart"/>
      <w:r>
        <w:t>the auxiliary</w:t>
      </w:r>
      <w:proofErr w:type="gramEnd"/>
      <w:r>
        <w:t xml:space="preserve"> incisions of 12 </w:t>
      </w:r>
      <w:proofErr w:type="gramStart"/>
      <w:r>
        <w:t>millimeter</w:t>
      </w:r>
      <w:proofErr w:type="gramEnd"/>
      <w:r>
        <w:t xml:space="preserve"> and 5 </w:t>
      </w:r>
      <w:proofErr w:type="gramStart"/>
      <w:r>
        <w:t>millimeter</w:t>
      </w:r>
      <w:proofErr w:type="gramEnd"/>
      <w:r>
        <w:t>.</w:t>
      </w:r>
    </w:p>
    <w:p w14:paraId="3B82EC10" w14:textId="77777777" w:rsidR="00661C8F" w:rsidRDefault="00661C8F" w:rsidP="00661C8F"/>
    <w:p w14:paraId="28A708C4" w14:textId="4DCBF577" w:rsidR="00661C8F" w:rsidRDefault="00661C8F" w:rsidP="00661C8F">
      <w:pPr>
        <w:pStyle w:val="Narration"/>
        <w:numPr>
          <w:ilvl w:val="1"/>
          <w:numId w:val="3"/>
        </w:numPr>
      </w:pPr>
      <w:r>
        <w:t>Insert five trocars of sizes 12, 12, 12, 5 and 5 millimeter</w:t>
      </w:r>
      <w:r w:rsidR="006F749F">
        <w:t xml:space="preserve">s </w:t>
      </w:r>
      <w:r>
        <w:t xml:space="preserve">into the incisions </w:t>
      </w:r>
      <w:r>
        <w:rPr>
          <w:b/>
        </w:rPr>
        <w:t>[1]</w:t>
      </w:r>
      <w:r>
        <w:t xml:space="preserve">. </w:t>
      </w:r>
      <w:r w:rsidR="006F749F">
        <w:t>Now, t</w:t>
      </w:r>
      <w:r>
        <w:t xml:space="preserve">urn on the pneumoperitoneum system and inject 100 percent carbon dioxide gas through a trocar to maintain intra-abdominal pressure at approximately 12 millimeters of mercury </w:t>
      </w:r>
      <w:r>
        <w:rPr>
          <w:b/>
        </w:rPr>
        <w:t>[2]</w:t>
      </w:r>
      <w:r>
        <w:t>.</w:t>
      </w:r>
    </w:p>
    <w:p w14:paraId="2B081F18" w14:textId="77777777" w:rsidR="00661C8F" w:rsidRDefault="00661C8F" w:rsidP="00661C8F">
      <w:pPr>
        <w:pStyle w:val="ShotDescription"/>
        <w:numPr>
          <w:ilvl w:val="2"/>
          <w:numId w:val="3"/>
        </w:numPr>
      </w:pPr>
      <w:r>
        <w:lastRenderedPageBreak/>
        <w:t>Talent inserting trocars into all five incisions with care.</w:t>
      </w:r>
    </w:p>
    <w:p w14:paraId="719DB807" w14:textId="5C7E8C2C" w:rsidR="00661C8F" w:rsidRDefault="006F749F" w:rsidP="00661C8F">
      <w:pPr>
        <w:pStyle w:val="ShotDescription"/>
        <w:numPr>
          <w:ilvl w:val="2"/>
          <w:numId w:val="3"/>
        </w:numPr>
      </w:pPr>
      <w:r>
        <w:t xml:space="preserve">Shot of </w:t>
      </w:r>
      <w:r w:rsidR="00661C8F">
        <w:t>the pneumoperitoneum system panel showing pressure regulation and carbon dioxide flow activation.</w:t>
      </w:r>
    </w:p>
    <w:p w14:paraId="4AA9DC5A" w14:textId="77777777" w:rsidR="00661C8F" w:rsidRDefault="00661C8F" w:rsidP="00661C8F"/>
    <w:p w14:paraId="7177539E" w14:textId="77777777" w:rsidR="00661C8F" w:rsidRDefault="00661C8F" w:rsidP="00661C8F">
      <w:pPr>
        <w:pStyle w:val="Narration"/>
        <w:numPr>
          <w:ilvl w:val="1"/>
          <w:numId w:val="3"/>
        </w:numPr>
      </w:pPr>
      <w:r>
        <w:t xml:space="preserve">Conduct an exploratory examination of the abdominal cavity, starting from the left epigastrium and moving rightwards down to the hypogastrium, to detect ascites, cirrhosis, and metastasis </w:t>
      </w:r>
      <w:r>
        <w:rPr>
          <w:b/>
        </w:rPr>
        <w:t>[1]</w:t>
      </w:r>
      <w:r>
        <w:t>.</w:t>
      </w:r>
    </w:p>
    <w:p w14:paraId="09CFB5F5" w14:textId="77777777" w:rsidR="00661C8F" w:rsidRDefault="00661C8F" w:rsidP="00661C8F">
      <w:pPr>
        <w:pStyle w:val="ShotDescription"/>
        <w:numPr>
          <w:ilvl w:val="2"/>
          <w:numId w:val="3"/>
        </w:numPr>
      </w:pPr>
      <w:r>
        <w:t>SCOPE: Camera panning across abdominal cavity, highlighting liver texture and peritoneal surfaces.</w:t>
      </w:r>
    </w:p>
    <w:p w14:paraId="00843EAA" w14:textId="77777777" w:rsidR="00661C8F" w:rsidRDefault="00661C8F" w:rsidP="00661C8F"/>
    <w:p w14:paraId="6C64BE3F" w14:textId="77777777" w:rsidR="00661C8F" w:rsidRDefault="00661C8F" w:rsidP="00661C8F">
      <w:pPr>
        <w:pStyle w:val="Narration"/>
        <w:numPr>
          <w:ilvl w:val="1"/>
          <w:numId w:val="3"/>
        </w:numPr>
      </w:pPr>
      <w:r>
        <w:t xml:space="preserve">Free abdominal adhesions </w:t>
      </w:r>
      <w:r>
        <w:rPr>
          <w:b/>
        </w:rPr>
        <w:t>[1]</w:t>
      </w:r>
      <w:r>
        <w:t xml:space="preserve">, detach the round ligament of the liver </w:t>
      </w:r>
      <w:r>
        <w:rPr>
          <w:b/>
        </w:rPr>
        <w:t>[2]</w:t>
      </w:r>
      <w:r>
        <w:t xml:space="preserve">, free the right hepatic ligament and adhesions </w:t>
      </w:r>
      <w:r>
        <w:rPr>
          <w:b/>
        </w:rPr>
        <w:t>[3]</w:t>
      </w:r>
      <w:r>
        <w:t xml:space="preserve">, and expose liver segment V using an ultrasonic knife </w:t>
      </w:r>
      <w:r>
        <w:rPr>
          <w:b/>
        </w:rPr>
        <w:t>[4]</w:t>
      </w:r>
      <w:r>
        <w:t>.</w:t>
      </w:r>
    </w:p>
    <w:p w14:paraId="6FE36375" w14:textId="218263F0" w:rsidR="00661C8F" w:rsidRDefault="00661C8F" w:rsidP="00661C8F">
      <w:pPr>
        <w:pStyle w:val="ShotDescription"/>
        <w:numPr>
          <w:ilvl w:val="2"/>
          <w:numId w:val="3"/>
        </w:numPr>
      </w:pPr>
      <w:r>
        <w:t xml:space="preserve">Talent separating adhesions with </w:t>
      </w:r>
      <w:r w:rsidR="006F749F">
        <w:t>appropriate tool</w:t>
      </w:r>
      <w:r>
        <w:t>.</w:t>
      </w:r>
    </w:p>
    <w:p w14:paraId="016B6C87" w14:textId="77777777" w:rsidR="00661C8F" w:rsidRDefault="00661C8F" w:rsidP="00661C8F">
      <w:pPr>
        <w:pStyle w:val="ShotDescription"/>
        <w:numPr>
          <w:ilvl w:val="2"/>
          <w:numId w:val="3"/>
        </w:numPr>
      </w:pPr>
      <w:r>
        <w:t>Talent detaching round ligament with controlled dissection.</w:t>
      </w:r>
    </w:p>
    <w:p w14:paraId="112F359C" w14:textId="77777777" w:rsidR="00661C8F" w:rsidRDefault="00661C8F" w:rsidP="00661C8F">
      <w:pPr>
        <w:pStyle w:val="ShotDescription"/>
        <w:numPr>
          <w:ilvl w:val="2"/>
          <w:numId w:val="3"/>
        </w:numPr>
      </w:pPr>
      <w:r>
        <w:t xml:space="preserve">Talent freeing hepatic </w:t>
      </w:r>
      <w:proofErr w:type="gramStart"/>
      <w:r>
        <w:t>ligament</w:t>
      </w:r>
      <w:proofErr w:type="gramEnd"/>
      <w:r>
        <w:t xml:space="preserve"> and related adhesions.</w:t>
      </w:r>
    </w:p>
    <w:p w14:paraId="5B286ED9" w14:textId="778457A8" w:rsidR="00661C8F" w:rsidRDefault="006F749F" w:rsidP="00661C8F">
      <w:pPr>
        <w:pStyle w:val="ShotDescription"/>
        <w:numPr>
          <w:ilvl w:val="2"/>
          <w:numId w:val="3"/>
        </w:numPr>
      </w:pPr>
      <w:r>
        <w:t xml:space="preserve">Shot of </w:t>
      </w:r>
      <w:r w:rsidR="00661C8F">
        <w:t>segment V of liver fully exposed.</w:t>
      </w:r>
    </w:p>
    <w:p w14:paraId="3931639F" w14:textId="77777777" w:rsidR="00661C8F" w:rsidRDefault="00661C8F" w:rsidP="00661C8F"/>
    <w:p w14:paraId="36C79265" w14:textId="49D27C58" w:rsidR="00661C8F" w:rsidRDefault="006F749F" w:rsidP="00661C8F">
      <w:pPr>
        <w:pStyle w:val="Narration"/>
        <w:numPr>
          <w:ilvl w:val="1"/>
          <w:numId w:val="3"/>
        </w:numPr>
      </w:pPr>
      <w:r>
        <w:t>Next, with the</w:t>
      </w:r>
      <w:r w:rsidR="00661C8F">
        <w:t xml:space="preserve"> ultrasonic knife</w:t>
      </w:r>
      <w:r>
        <w:t>,</w:t>
      </w:r>
      <w:r w:rsidR="00661C8F">
        <w:t xml:space="preserve"> dissect the gallbladder triangle </w:t>
      </w:r>
      <w:r w:rsidR="00661C8F">
        <w:rPr>
          <w:b/>
        </w:rPr>
        <w:t>[1]</w:t>
      </w:r>
      <w:r w:rsidR="00661C8F">
        <w:t xml:space="preserve">, reveal the gallbladder duct and artery </w:t>
      </w:r>
      <w:r w:rsidR="00661C8F">
        <w:rPr>
          <w:b/>
        </w:rPr>
        <w:t>[2]</w:t>
      </w:r>
      <w:r>
        <w:t>.</w:t>
      </w:r>
      <w:r w:rsidR="00661C8F">
        <w:t xml:space="preserve"> </w:t>
      </w:r>
      <w:r>
        <w:t xml:space="preserve">Ligate </w:t>
      </w:r>
      <w:r w:rsidR="00661C8F">
        <w:t xml:space="preserve">them with small </w:t>
      </w:r>
      <w:proofErr w:type="spellStart"/>
      <w:r w:rsidR="00661C8F">
        <w:t>hemo</w:t>
      </w:r>
      <w:proofErr w:type="spellEnd"/>
      <w:r w:rsidR="00661C8F">
        <w:t xml:space="preserve">-lock </w:t>
      </w:r>
      <w:proofErr w:type="gramStart"/>
      <w:r w:rsidR="00661C8F">
        <w:t xml:space="preserve">clips </w:t>
      </w:r>
      <w:r w:rsidR="00661C8F">
        <w:rPr>
          <w:b/>
        </w:rPr>
        <w:t>[3]</w:t>
      </w:r>
      <w:r w:rsidR="00661C8F">
        <w:t>, and</w:t>
      </w:r>
      <w:proofErr w:type="gramEnd"/>
      <w:r w:rsidR="00661C8F">
        <w:t xml:space="preserve"> excise the gallbladder </w:t>
      </w:r>
      <w:r w:rsidR="00661C8F">
        <w:rPr>
          <w:b/>
        </w:rPr>
        <w:t>[4]</w:t>
      </w:r>
      <w:r w:rsidR="00661C8F">
        <w:t>.</w:t>
      </w:r>
    </w:p>
    <w:p w14:paraId="2147F90C" w14:textId="7BCDA2EE" w:rsidR="00661C8F" w:rsidRDefault="006F749F" w:rsidP="00661C8F">
      <w:pPr>
        <w:pStyle w:val="ShotDescription"/>
        <w:numPr>
          <w:ilvl w:val="2"/>
          <w:numId w:val="3"/>
        </w:numPr>
      </w:pPr>
      <w:r>
        <w:t xml:space="preserve">Shot of </w:t>
      </w:r>
      <w:r w:rsidR="00661C8F">
        <w:t>Ultrasonic knife dissect</w:t>
      </w:r>
      <w:r>
        <w:t>ing</w:t>
      </w:r>
      <w:r w:rsidR="00661C8F">
        <w:t xml:space="preserve"> triangle of Calot.</w:t>
      </w:r>
    </w:p>
    <w:p w14:paraId="6129F85B" w14:textId="31D84459" w:rsidR="00661C8F" w:rsidRDefault="006F749F" w:rsidP="00661C8F">
      <w:pPr>
        <w:pStyle w:val="ShotDescription"/>
        <w:numPr>
          <w:ilvl w:val="2"/>
          <w:numId w:val="3"/>
        </w:numPr>
      </w:pPr>
      <w:r>
        <w:t xml:space="preserve">Shot of </w:t>
      </w:r>
      <w:r w:rsidR="00661C8F">
        <w:t>Duct and artery visualized clearly in the triangle.</w:t>
      </w:r>
    </w:p>
    <w:p w14:paraId="2229A156" w14:textId="77777777" w:rsidR="00661C8F" w:rsidRDefault="00661C8F" w:rsidP="00661C8F">
      <w:pPr>
        <w:pStyle w:val="ShotDescription"/>
        <w:numPr>
          <w:ilvl w:val="2"/>
          <w:numId w:val="3"/>
        </w:numPr>
      </w:pPr>
      <w:r>
        <w:t xml:space="preserve">Talent placing </w:t>
      </w:r>
      <w:proofErr w:type="spellStart"/>
      <w:r>
        <w:t>hemo</w:t>
      </w:r>
      <w:proofErr w:type="spellEnd"/>
      <w:r>
        <w:t>-lock clips on duct and artery.</w:t>
      </w:r>
    </w:p>
    <w:p w14:paraId="321F37C2" w14:textId="62D878F6" w:rsidR="00661C8F" w:rsidRDefault="006F749F" w:rsidP="00661C8F">
      <w:pPr>
        <w:pStyle w:val="ShotDescription"/>
        <w:numPr>
          <w:ilvl w:val="2"/>
          <w:numId w:val="3"/>
        </w:numPr>
      </w:pPr>
      <w:proofErr w:type="gramStart"/>
      <w:r>
        <w:t>Shot</w:t>
      </w:r>
      <w:proofErr w:type="gramEnd"/>
      <w:r>
        <w:t xml:space="preserve"> of </w:t>
      </w:r>
      <w:r w:rsidR="00661C8F">
        <w:t>Gallbladder being removed from the liver bed.</w:t>
      </w:r>
    </w:p>
    <w:p w14:paraId="72AAED4F" w14:textId="77777777" w:rsidR="00661C8F" w:rsidRDefault="00661C8F" w:rsidP="00661C8F"/>
    <w:p w14:paraId="225ED5C1" w14:textId="706FD0F9" w:rsidR="00661C8F" w:rsidRDefault="006F749F" w:rsidP="00661C8F">
      <w:pPr>
        <w:pStyle w:val="Narration"/>
        <w:numPr>
          <w:ilvl w:val="1"/>
          <w:numId w:val="3"/>
        </w:numPr>
      </w:pPr>
      <w:r>
        <w:t>Then, p</w:t>
      </w:r>
      <w:r w:rsidR="00661C8F">
        <w:t xml:space="preserve">repare three silk threads with </w:t>
      </w:r>
      <w:r>
        <w:t xml:space="preserve">correct </w:t>
      </w:r>
      <w:r w:rsidR="00661C8F">
        <w:t>lengths corresponding to segments S1</w:t>
      </w:r>
      <w:r>
        <w:t>-</w:t>
      </w:r>
      <w:r w:rsidR="00661C8F">
        <w:t>S2, S1</w:t>
      </w:r>
      <w:r>
        <w:t>-</w:t>
      </w:r>
      <w:r w:rsidR="00661C8F">
        <w:t>S3, and S2</w:t>
      </w:r>
      <w:r>
        <w:t>-</w:t>
      </w:r>
      <w:r w:rsidR="00661C8F">
        <w:t xml:space="preserve">S3 </w:t>
      </w:r>
      <w:r w:rsidR="00661C8F">
        <w:rPr>
          <w:b/>
        </w:rPr>
        <w:t>[1</w:t>
      </w:r>
      <w:r>
        <w:rPr>
          <w:b/>
        </w:rPr>
        <w:t>-TXT</w:t>
      </w:r>
      <w:r w:rsidR="00661C8F">
        <w:rPr>
          <w:b/>
        </w:rPr>
        <w:t>]</w:t>
      </w:r>
      <w:r w:rsidR="00661C8F">
        <w:t>.</w:t>
      </w:r>
    </w:p>
    <w:p w14:paraId="2B3B0FE0" w14:textId="33A3B63A" w:rsidR="00661C8F" w:rsidRDefault="00661C8F" w:rsidP="00661C8F">
      <w:pPr>
        <w:pStyle w:val="ShotDescription"/>
        <w:numPr>
          <w:ilvl w:val="2"/>
          <w:numId w:val="3"/>
        </w:numPr>
      </w:pPr>
      <w:r>
        <w:t>Talent measuring and cutting three silk threads accurately.</w:t>
      </w:r>
      <w:r w:rsidR="006F749F">
        <w:t xml:space="preserve"> </w:t>
      </w:r>
      <w:r w:rsidR="006F749F" w:rsidRPr="006F749F">
        <w:rPr>
          <w:b/>
          <w:bCs/>
        </w:rPr>
        <w:t xml:space="preserve">TXT: </w:t>
      </w:r>
      <w:r w:rsidR="006F749F" w:rsidRPr="006F749F">
        <w:rPr>
          <w:b/>
          <w:bCs/>
        </w:rPr>
        <w:t>Do not prepare silk threads for S4-S2 and S4-S3</w:t>
      </w:r>
    </w:p>
    <w:p w14:paraId="1A5CE021" w14:textId="77777777" w:rsidR="00661C8F" w:rsidRDefault="00661C8F" w:rsidP="00661C8F"/>
    <w:p w14:paraId="780F1FE9" w14:textId="77777777" w:rsidR="00661C8F" w:rsidRDefault="00661C8F" w:rsidP="00661C8F">
      <w:pPr>
        <w:pStyle w:val="Narration"/>
        <w:numPr>
          <w:ilvl w:val="1"/>
          <w:numId w:val="3"/>
        </w:numPr>
      </w:pPr>
      <w:r>
        <w:t xml:space="preserve">Place the three silk threads on the anatomical surface of the liver, aligning with the preoperatively planned resection path </w:t>
      </w:r>
      <w:r>
        <w:rPr>
          <w:b/>
        </w:rPr>
        <w:t>[1]</w:t>
      </w:r>
      <w:r>
        <w:t xml:space="preserve">. These threads provide a physical guide to visualize and follow the resection line precisely during surgery </w:t>
      </w:r>
      <w:r>
        <w:rPr>
          <w:b/>
        </w:rPr>
        <w:t>[2]</w:t>
      </w:r>
      <w:r>
        <w:t>.</w:t>
      </w:r>
    </w:p>
    <w:p w14:paraId="77482A3F" w14:textId="77777777" w:rsidR="00661C8F" w:rsidRDefault="00661C8F" w:rsidP="00661C8F">
      <w:pPr>
        <w:pStyle w:val="ShotDescription"/>
        <w:numPr>
          <w:ilvl w:val="2"/>
          <w:numId w:val="3"/>
        </w:numPr>
      </w:pPr>
      <w:r>
        <w:t>Talent positioning silk threads on liver surface based on plan.</w:t>
      </w:r>
    </w:p>
    <w:p w14:paraId="2689B5CA" w14:textId="3D053C32" w:rsidR="00661C8F" w:rsidRDefault="006F749F" w:rsidP="00661C8F">
      <w:pPr>
        <w:pStyle w:val="ShotDescription"/>
        <w:numPr>
          <w:ilvl w:val="2"/>
          <w:numId w:val="3"/>
        </w:numPr>
      </w:pPr>
      <w:r>
        <w:lastRenderedPageBreak/>
        <w:t>Shot of all threads in place</w:t>
      </w:r>
      <w:r w:rsidR="00661C8F">
        <w:t>.</w:t>
      </w:r>
    </w:p>
    <w:p w14:paraId="0C0FC673" w14:textId="77777777" w:rsidR="00661C8F" w:rsidRDefault="00661C8F" w:rsidP="00661C8F"/>
    <w:p w14:paraId="543CE8DE" w14:textId="77777777" w:rsidR="00661C8F" w:rsidRDefault="00661C8F" w:rsidP="00661C8F">
      <w:pPr>
        <w:pStyle w:val="Narration"/>
        <w:numPr>
          <w:ilvl w:val="1"/>
          <w:numId w:val="3"/>
        </w:numPr>
      </w:pPr>
      <w:r>
        <w:t xml:space="preserve">Use an electric knife to cauterize the liver by cutting along the silk thread markers on the </w:t>
      </w:r>
      <w:proofErr w:type="gramStart"/>
      <w:r>
        <w:t xml:space="preserve">surface </w:t>
      </w:r>
      <w:r>
        <w:rPr>
          <w:b/>
        </w:rPr>
        <w:t>[1]</w:t>
      </w:r>
      <w:r>
        <w:t>, and</w:t>
      </w:r>
      <w:proofErr w:type="gramEnd"/>
      <w:r>
        <w:t xml:space="preserve"> sew a rubber band on the liver to aid in traction </w:t>
      </w:r>
      <w:r>
        <w:rPr>
          <w:b/>
        </w:rPr>
        <w:t>[2]</w:t>
      </w:r>
      <w:r>
        <w:t>.</w:t>
      </w:r>
    </w:p>
    <w:p w14:paraId="3FBE643D" w14:textId="77777777" w:rsidR="00661C8F" w:rsidRDefault="00661C8F" w:rsidP="00661C8F">
      <w:pPr>
        <w:pStyle w:val="ShotDescription"/>
        <w:numPr>
          <w:ilvl w:val="2"/>
          <w:numId w:val="3"/>
        </w:numPr>
      </w:pPr>
      <w:r>
        <w:t xml:space="preserve">Talent tracing silk lines with </w:t>
      </w:r>
      <w:proofErr w:type="gramStart"/>
      <w:r>
        <w:t>electric</w:t>
      </w:r>
      <w:proofErr w:type="gramEnd"/>
      <w:r>
        <w:t xml:space="preserve"> knife to mark cut line.</w:t>
      </w:r>
    </w:p>
    <w:p w14:paraId="06185EF7" w14:textId="18021663" w:rsidR="00661C8F" w:rsidRDefault="006F749F" w:rsidP="00661C8F">
      <w:pPr>
        <w:pStyle w:val="ShotDescription"/>
        <w:numPr>
          <w:ilvl w:val="2"/>
          <w:numId w:val="3"/>
        </w:numPr>
      </w:pPr>
      <w:r>
        <w:t>Shot of r</w:t>
      </w:r>
      <w:r w:rsidR="00661C8F">
        <w:t>ubber band being stitched to liver edge for retraction.</w:t>
      </w:r>
    </w:p>
    <w:p w14:paraId="6FFFE54C" w14:textId="77777777" w:rsidR="00661C8F" w:rsidRDefault="00661C8F" w:rsidP="00661C8F"/>
    <w:p w14:paraId="470C7DF5" w14:textId="7B1AE6DA" w:rsidR="00661C8F" w:rsidRDefault="006F749F" w:rsidP="00661C8F">
      <w:pPr>
        <w:pStyle w:val="Narration"/>
        <w:numPr>
          <w:ilvl w:val="1"/>
          <w:numId w:val="3"/>
        </w:numPr>
      </w:pPr>
      <w:r>
        <w:t>Then, u</w:t>
      </w:r>
      <w:r w:rsidR="00661C8F">
        <w:t xml:space="preserve">se an ultrasonic knife to transect the liver parenchyma along the marker lines </w:t>
      </w:r>
      <w:r w:rsidR="00661C8F">
        <w:rPr>
          <w:b/>
        </w:rPr>
        <w:t>[1]</w:t>
      </w:r>
      <w:r w:rsidR="00661C8F">
        <w:t xml:space="preserve">. Clip encountered vessels with </w:t>
      </w:r>
      <w:proofErr w:type="spellStart"/>
      <w:r w:rsidR="00661C8F">
        <w:t>hemo</w:t>
      </w:r>
      <w:proofErr w:type="spellEnd"/>
      <w:r w:rsidR="00661C8F">
        <w:t xml:space="preserve">-locks </w:t>
      </w:r>
      <w:r w:rsidR="00661C8F">
        <w:rPr>
          <w:b/>
        </w:rPr>
        <w:t>[2]</w:t>
      </w:r>
      <w:r w:rsidR="00661C8F">
        <w:t xml:space="preserve">, suction blood using an aspirator </w:t>
      </w:r>
      <w:r w:rsidR="00661C8F">
        <w:rPr>
          <w:b/>
        </w:rPr>
        <w:t>[3]</w:t>
      </w:r>
      <w:r w:rsidR="00661C8F">
        <w:t xml:space="preserve">, and use bipolar forceps to stop any bleeding </w:t>
      </w:r>
      <w:r w:rsidR="00661C8F">
        <w:rPr>
          <w:b/>
        </w:rPr>
        <w:t>[4]</w:t>
      </w:r>
      <w:r w:rsidR="00661C8F">
        <w:t>.</w:t>
      </w:r>
    </w:p>
    <w:p w14:paraId="454908D4" w14:textId="47C057E1" w:rsidR="00661C8F" w:rsidRDefault="006F749F" w:rsidP="00661C8F">
      <w:pPr>
        <w:pStyle w:val="ShotDescription"/>
        <w:numPr>
          <w:ilvl w:val="2"/>
          <w:numId w:val="3"/>
        </w:numPr>
      </w:pPr>
      <w:r>
        <w:t xml:space="preserve">Shot of </w:t>
      </w:r>
      <w:r w:rsidR="00661C8F">
        <w:t>Liver parenchyma being carefully transected.</w:t>
      </w:r>
    </w:p>
    <w:p w14:paraId="1DE48B47" w14:textId="77777777" w:rsidR="00661C8F" w:rsidRDefault="00661C8F" w:rsidP="00661C8F">
      <w:pPr>
        <w:pStyle w:val="ShotDescription"/>
        <w:numPr>
          <w:ilvl w:val="2"/>
          <w:numId w:val="3"/>
        </w:numPr>
      </w:pPr>
      <w:r>
        <w:t xml:space="preserve">Talent clipping vessels with </w:t>
      </w:r>
      <w:proofErr w:type="spellStart"/>
      <w:r>
        <w:t>hemo</w:t>
      </w:r>
      <w:proofErr w:type="spellEnd"/>
      <w:r>
        <w:t>-locks.</w:t>
      </w:r>
    </w:p>
    <w:p w14:paraId="63BFE999" w14:textId="63B9014E" w:rsidR="00661C8F" w:rsidRDefault="006F749F" w:rsidP="00661C8F">
      <w:pPr>
        <w:pStyle w:val="ShotDescription"/>
        <w:numPr>
          <w:ilvl w:val="2"/>
          <w:numId w:val="3"/>
        </w:numPr>
      </w:pPr>
      <w:r>
        <w:t xml:space="preserve">Shot of </w:t>
      </w:r>
      <w:r w:rsidR="00661C8F">
        <w:t>Blood suctioned by aspirator tip near cut line.</w:t>
      </w:r>
    </w:p>
    <w:p w14:paraId="5471855F" w14:textId="30A4340B" w:rsidR="00661C8F" w:rsidRDefault="006F749F" w:rsidP="00661C8F">
      <w:pPr>
        <w:pStyle w:val="ShotDescription"/>
        <w:numPr>
          <w:ilvl w:val="2"/>
          <w:numId w:val="3"/>
        </w:numPr>
      </w:pPr>
      <w:r>
        <w:t xml:space="preserve">Shot of </w:t>
      </w:r>
      <w:r w:rsidR="00661C8F">
        <w:t>Bipolar forceps applying heat to bleeding point.</w:t>
      </w:r>
    </w:p>
    <w:p w14:paraId="221671D8" w14:textId="77777777" w:rsidR="00661C8F" w:rsidRDefault="00661C8F" w:rsidP="00661C8F"/>
    <w:p w14:paraId="521A2743" w14:textId="6A62D1C0" w:rsidR="00661C8F" w:rsidRDefault="006F749F" w:rsidP="00661C8F">
      <w:pPr>
        <w:pStyle w:val="Narration"/>
        <w:numPr>
          <w:ilvl w:val="1"/>
          <w:numId w:val="3"/>
        </w:numPr>
      </w:pPr>
      <w:r>
        <w:t>Now, p</w:t>
      </w:r>
      <w:r w:rsidR="00661C8F">
        <w:t>lace the specimen in a surgical bag and make a 4</w:t>
      </w:r>
      <w:r>
        <w:t>-</w:t>
      </w:r>
      <w:r w:rsidR="00661C8F">
        <w:t xml:space="preserve">centimeter incision in the upper abdomen using a scalpel to extract it </w:t>
      </w:r>
      <w:r w:rsidR="00661C8F">
        <w:rPr>
          <w:b/>
        </w:rPr>
        <w:t>[1]</w:t>
      </w:r>
      <w:r w:rsidR="00661C8F">
        <w:t xml:space="preserve">. </w:t>
      </w:r>
      <w:r>
        <w:t>After c</w:t>
      </w:r>
      <w:r w:rsidR="00661C8F">
        <w:t>onfirm</w:t>
      </w:r>
      <w:r>
        <w:t>ing the</w:t>
      </w:r>
      <w:r w:rsidR="00661C8F">
        <w:t xml:space="preserve"> absence of active bleeding </w:t>
      </w:r>
      <w:r w:rsidR="00661C8F">
        <w:rPr>
          <w:b/>
        </w:rPr>
        <w:t>[2]</w:t>
      </w:r>
      <w:r w:rsidR="00661C8F">
        <w:t>, place hemostatic materials on the transection surface</w:t>
      </w:r>
      <w:r>
        <w:t xml:space="preserve"> </w:t>
      </w:r>
      <w:r w:rsidRPr="006F749F">
        <w:rPr>
          <w:b/>
          <w:bCs/>
        </w:rPr>
        <w:t>[</w:t>
      </w:r>
      <w:r>
        <w:rPr>
          <w:b/>
          <w:bCs/>
        </w:rPr>
        <w:t>3</w:t>
      </w:r>
      <w:r w:rsidRPr="006F749F">
        <w:rPr>
          <w:b/>
          <w:bCs/>
        </w:rPr>
        <w:t>]</w:t>
      </w:r>
      <w:r w:rsidR="00661C8F">
        <w:t xml:space="preserve">, and insert a drainage tube exiting from the right lower abdomen </w:t>
      </w:r>
      <w:r w:rsidR="00661C8F">
        <w:rPr>
          <w:b/>
        </w:rPr>
        <w:t>[</w:t>
      </w:r>
      <w:r>
        <w:rPr>
          <w:b/>
        </w:rPr>
        <w:t>4</w:t>
      </w:r>
      <w:r w:rsidR="00661C8F">
        <w:rPr>
          <w:b/>
        </w:rPr>
        <w:t>]</w:t>
      </w:r>
      <w:r w:rsidR="00661C8F">
        <w:t>.</w:t>
      </w:r>
    </w:p>
    <w:p w14:paraId="50610D3B" w14:textId="77777777" w:rsidR="00661C8F" w:rsidRDefault="00661C8F" w:rsidP="00661C8F">
      <w:pPr>
        <w:pStyle w:val="ShotDescription"/>
        <w:numPr>
          <w:ilvl w:val="2"/>
          <w:numId w:val="3"/>
        </w:numPr>
      </w:pPr>
      <w:r>
        <w:t>Talent bagging and extracting specimen through upper abdominal incision.</w:t>
      </w:r>
    </w:p>
    <w:p w14:paraId="36456CBF" w14:textId="4E50E40F" w:rsidR="00661C8F" w:rsidRDefault="006F749F" w:rsidP="00661C8F">
      <w:pPr>
        <w:pStyle w:val="ShotDescription"/>
        <w:numPr>
          <w:ilvl w:val="2"/>
          <w:numId w:val="3"/>
        </w:numPr>
      </w:pPr>
      <w:r>
        <w:t>Shot of the</w:t>
      </w:r>
      <w:r w:rsidR="00661C8F">
        <w:t xml:space="preserve"> surgical field showing no bleeding.</w:t>
      </w:r>
    </w:p>
    <w:p w14:paraId="65F21444" w14:textId="77777777" w:rsidR="006F749F" w:rsidRDefault="006F749F" w:rsidP="00661C8F">
      <w:pPr>
        <w:pStyle w:val="ShotDescription"/>
        <w:numPr>
          <w:ilvl w:val="2"/>
          <w:numId w:val="3"/>
        </w:numPr>
      </w:pPr>
      <w:r>
        <w:t>Shot of placing the hemostatic materials.</w:t>
      </w:r>
    </w:p>
    <w:p w14:paraId="2069ACD6" w14:textId="70EE4518" w:rsidR="00661C8F" w:rsidRDefault="006F749F" w:rsidP="00661C8F">
      <w:pPr>
        <w:pStyle w:val="ShotDescription"/>
        <w:numPr>
          <w:ilvl w:val="2"/>
          <w:numId w:val="3"/>
        </w:numPr>
      </w:pPr>
      <w:r>
        <w:t>Shot of d</w:t>
      </w:r>
      <w:r w:rsidR="00661C8F">
        <w:t>rainage tube being positioned and fixed in place.</w:t>
      </w:r>
    </w:p>
    <w:p w14:paraId="1118523B" w14:textId="77777777" w:rsidR="00661C8F" w:rsidRDefault="00661C8F" w:rsidP="00661C8F"/>
    <w:p w14:paraId="6D1755A8" w14:textId="7569FF6A" w:rsidR="00661C8F" w:rsidRDefault="006F749F" w:rsidP="00661C8F">
      <w:pPr>
        <w:pStyle w:val="Narration"/>
        <w:numPr>
          <w:ilvl w:val="1"/>
          <w:numId w:val="3"/>
        </w:numPr>
      </w:pPr>
      <w:r>
        <w:t>Finally, r</w:t>
      </w:r>
      <w:r w:rsidR="00661C8F">
        <w:t>emove all trocars</w:t>
      </w:r>
      <w:r>
        <w:t xml:space="preserve"> </w:t>
      </w:r>
      <w:r w:rsidRPr="006F749F">
        <w:rPr>
          <w:b/>
          <w:bCs/>
        </w:rPr>
        <w:t>[</w:t>
      </w:r>
      <w:r>
        <w:rPr>
          <w:b/>
          <w:bCs/>
        </w:rPr>
        <w:t>1</w:t>
      </w:r>
      <w:r w:rsidRPr="006F749F">
        <w:rPr>
          <w:b/>
          <w:bCs/>
        </w:rPr>
        <w:t>]</w:t>
      </w:r>
      <w:r w:rsidR="00661C8F">
        <w:t xml:space="preserve"> and suture the incisions in layers using 3-0 </w:t>
      </w:r>
      <w:r w:rsidRPr="006F749F">
        <w:rPr>
          <w:i/>
          <w:iCs/>
          <w:color w:val="FF0000"/>
        </w:rPr>
        <w:t>(</w:t>
      </w:r>
      <w:r>
        <w:rPr>
          <w:i/>
          <w:iCs/>
          <w:color w:val="FF0000"/>
        </w:rPr>
        <w:t>3-oh</w:t>
      </w:r>
      <w:r w:rsidRPr="006F749F">
        <w:rPr>
          <w:i/>
          <w:iCs/>
          <w:color w:val="FF0000"/>
        </w:rPr>
        <w:t>)</w:t>
      </w:r>
      <w:r>
        <w:t xml:space="preserve"> </w:t>
      </w:r>
      <w:r w:rsidR="00661C8F">
        <w:t xml:space="preserve">absorbable sutures </w:t>
      </w:r>
      <w:r w:rsidR="00661C8F">
        <w:rPr>
          <w:b/>
        </w:rPr>
        <w:t>[</w:t>
      </w:r>
      <w:r>
        <w:rPr>
          <w:b/>
        </w:rPr>
        <w:t>2</w:t>
      </w:r>
      <w:r w:rsidR="00661C8F">
        <w:rPr>
          <w:b/>
        </w:rPr>
        <w:t>]</w:t>
      </w:r>
      <w:r w:rsidR="00661C8F">
        <w:t xml:space="preserve">. Examine the resected specimen to confirm the integrity of the tumor capsule and measure tumor dimensions </w:t>
      </w:r>
      <w:r w:rsidR="00661C8F">
        <w:rPr>
          <w:b/>
        </w:rPr>
        <w:t>[</w:t>
      </w:r>
      <w:r>
        <w:rPr>
          <w:b/>
        </w:rPr>
        <w:t>3</w:t>
      </w:r>
      <w:r w:rsidR="00661C8F">
        <w:rPr>
          <w:b/>
        </w:rPr>
        <w:t>]</w:t>
      </w:r>
      <w:r w:rsidR="00661C8F">
        <w:t>.</w:t>
      </w:r>
    </w:p>
    <w:p w14:paraId="232B8529" w14:textId="77777777" w:rsidR="006F749F" w:rsidRDefault="006F749F" w:rsidP="00661C8F">
      <w:pPr>
        <w:pStyle w:val="ShotDescription"/>
        <w:numPr>
          <w:ilvl w:val="2"/>
          <w:numId w:val="3"/>
        </w:numPr>
      </w:pPr>
      <w:r>
        <w:t>Talent removing trocars.</w:t>
      </w:r>
    </w:p>
    <w:p w14:paraId="333DFF06" w14:textId="6931F349" w:rsidR="00661C8F" w:rsidRDefault="00661C8F" w:rsidP="00661C8F">
      <w:pPr>
        <w:pStyle w:val="ShotDescription"/>
        <w:numPr>
          <w:ilvl w:val="2"/>
          <w:numId w:val="3"/>
        </w:numPr>
      </w:pPr>
      <w:r>
        <w:t>Talent closing each port incision layer by layer</w:t>
      </w:r>
      <w:r w:rsidR="006F749F">
        <w:t xml:space="preserve"> with sutures</w:t>
      </w:r>
      <w:r>
        <w:t>.</w:t>
      </w:r>
    </w:p>
    <w:p w14:paraId="6C6D5FB8" w14:textId="2A267D1E" w:rsidR="00661C8F" w:rsidRDefault="00661C8F" w:rsidP="00661C8F">
      <w:pPr>
        <w:pStyle w:val="ShotDescription"/>
        <w:numPr>
          <w:ilvl w:val="2"/>
          <w:numId w:val="3"/>
        </w:numPr>
      </w:pPr>
      <w:r>
        <w:t xml:space="preserve">Talent </w:t>
      </w:r>
      <w:r w:rsidR="006F749F">
        <w:t>examin</w:t>
      </w:r>
      <w:r>
        <w:t xml:space="preserve">ing </w:t>
      </w:r>
      <w:r w:rsidR="006F749F">
        <w:t xml:space="preserve">the </w:t>
      </w:r>
      <w:r>
        <w:t>tumor.</w:t>
      </w:r>
    </w:p>
    <w:p w14:paraId="7801377E" w14:textId="77777777" w:rsidR="006F749F" w:rsidRDefault="006F749F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4401114B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43CA227C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57E47">
        <w:rPr>
          <w:rFonts w:eastAsia="Times New Roman" w:cstheme="minorHAnsi"/>
          <w:bCs/>
        </w:rPr>
        <w:t>14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5A4BC2AA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114CF5C9" w:rsidR="001E0433" w:rsidRPr="00B07A3B" w:rsidRDefault="00A8161E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e preoperative</w:t>
      </w:r>
      <w:r w:rsidRPr="00A8161E">
        <w:rPr>
          <w:rFonts w:cstheme="minorHAnsi"/>
        </w:rPr>
        <w:t xml:space="preserve"> CT scan show</w:t>
      </w:r>
      <w:r>
        <w:rPr>
          <w:rFonts w:cstheme="minorHAnsi"/>
        </w:rPr>
        <w:t>ed</w:t>
      </w:r>
      <w:r w:rsidRPr="00A8161E">
        <w:rPr>
          <w:rFonts w:cstheme="minorHAnsi"/>
        </w:rPr>
        <w:t xml:space="preserve"> the tumor located in the right liver </w:t>
      </w:r>
      <w:r w:rsidRPr="00A8161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8161E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and the</w:t>
      </w:r>
      <w:r w:rsidRPr="00A8161E">
        <w:rPr>
          <w:rFonts w:cstheme="minorHAnsi"/>
        </w:rPr>
        <w:t xml:space="preserve"> 3D reconstruction of liver</w:t>
      </w:r>
      <w:r>
        <w:rPr>
          <w:rFonts w:cstheme="minorHAnsi"/>
        </w:rPr>
        <w:t xml:space="preserve"> indicating the</w:t>
      </w:r>
      <w:r w:rsidRPr="00A8161E">
        <w:rPr>
          <w:rFonts w:cstheme="minorHAnsi"/>
        </w:rPr>
        <w:t xml:space="preserve"> mass</w:t>
      </w:r>
      <w:r>
        <w:rPr>
          <w:rFonts w:cstheme="minorHAnsi"/>
        </w:rPr>
        <w:t xml:space="preserve"> was obtained</w:t>
      </w:r>
      <w:r w:rsidRPr="00A8161E">
        <w:rPr>
          <w:rFonts w:cstheme="minorHAnsi"/>
        </w:rPr>
        <w:t xml:space="preserve"> </w:t>
      </w:r>
      <w:r w:rsidRPr="00A8161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A8161E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2586333C" w14:textId="32BBFCC9" w:rsidR="001E0433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A8161E">
        <w:rPr>
          <w:rFonts w:cstheme="minorHAnsi"/>
        </w:rPr>
        <w:t xml:space="preserve"> Figure 1A </w:t>
      </w:r>
      <w:r w:rsidR="00A8161E" w:rsidRPr="00A8161E">
        <w:rPr>
          <w:rFonts w:cstheme="minorHAnsi"/>
          <w:i/>
          <w:iCs w:val="0"/>
          <w:color w:val="3333FF"/>
        </w:rPr>
        <w:t>Video Editor: Highlight the area pointed by the black arrow</w:t>
      </w:r>
    </w:p>
    <w:p w14:paraId="33E92463" w14:textId="41A47E43" w:rsidR="00A8161E" w:rsidRDefault="00A8161E" w:rsidP="00A8161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</w:t>
      </w:r>
      <w:r>
        <w:rPr>
          <w:rFonts w:cstheme="minorHAnsi"/>
        </w:rPr>
        <w:t xml:space="preserve">B </w:t>
      </w:r>
      <w:r w:rsidRPr="00A8161E">
        <w:rPr>
          <w:rFonts w:cstheme="minorHAnsi"/>
          <w:i/>
          <w:iCs w:val="0"/>
          <w:color w:val="3333FF"/>
        </w:rPr>
        <w:t>Video Editor: Highlight the area pointed by the black arrow</w:t>
      </w:r>
    </w:p>
    <w:p w14:paraId="18BBCBF3" w14:textId="77777777" w:rsidR="00A8161E" w:rsidRPr="00B07A3B" w:rsidRDefault="00A8161E" w:rsidP="00A8161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28684DB4" w14:textId="48113054" w:rsidR="001E0433" w:rsidRPr="00B07A3B" w:rsidRDefault="00A8161E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e p</w:t>
      </w:r>
      <w:r w:rsidRPr="00A8161E">
        <w:rPr>
          <w:rFonts w:cstheme="minorHAnsi"/>
        </w:rPr>
        <w:t>ostoperative CT scan indicated successful tumor removal without perihepatic fluid accumulation on postoperative day 3</w:t>
      </w:r>
      <w:r>
        <w:rPr>
          <w:rFonts w:cstheme="minorHAnsi"/>
        </w:rPr>
        <w:t xml:space="preserve"> </w:t>
      </w:r>
      <w:r w:rsidRPr="00A8161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8161E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02FC2924" w14:textId="46D99F6F" w:rsidR="00A8161E" w:rsidRPr="00A8161E" w:rsidRDefault="00A8161E" w:rsidP="00A8161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>
        <w:rPr>
          <w:rFonts w:cstheme="minorHAnsi"/>
        </w:rPr>
        <w:t>6</w:t>
      </w:r>
      <w:r>
        <w:rPr>
          <w:rFonts w:cstheme="minorHAnsi"/>
        </w:rPr>
        <w:t xml:space="preserve"> </w:t>
      </w:r>
      <w:r w:rsidRPr="00A8161E">
        <w:rPr>
          <w:rFonts w:cstheme="minorHAnsi"/>
          <w:i/>
          <w:iCs w:val="0"/>
          <w:color w:val="3333FF"/>
        </w:rPr>
        <w:t xml:space="preserve">Video Editor: Highlight the </w:t>
      </w:r>
      <w:r>
        <w:rPr>
          <w:rFonts w:cstheme="minorHAnsi"/>
          <w:i/>
          <w:iCs w:val="0"/>
          <w:color w:val="3333FF"/>
        </w:rPr>
        <w:t>left half of the image</w:t>
      </w:r>
    </w:p>
    <w:p w14:paraId="01AD7454" w14:textId="69F2FBD4" w:rsidR="00A8161E" w:rsidRPr="00A8161E" w:rsidRDefault="00A8161E" w:rsidP="00A8161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65465BF" w14:textId="77777777" w:rsidR="00A8161E" w:rsidRPr="00A8161E" w:rsidRDefault="00A8161E" w:rsidP="00A8161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8161E">
        <w:rPr>
          <w:rFonts w:cstheme="minorHAnsi"/>
        </w:rPr>
        <w:t xml:space="preserve">The total duration of the surgery was 150 minutes, with a blood loss of 50 milliliters that did not necessitate transfusion </w:t>
      </w:r>
      <w:r w:rsidRPr="00A8161E">
        <w:rPr>
          <w:rFonts w:cstheme="minorHAnsi"/>
          <w:b/>
        </w:rPr>
        <w:t>[1]</w:t>
      </w:r>
      <w:r w:rsidRPr="00A8161E">
        <w:rPr>
          <w:rFonts w:cstheme="minorHAnsi"/>
        </w:rPr>
        <w:t>.</w:t>
      </w:r>
    </w:p>
    <w:p w14:paraId="37940669" w14:textId="77777777" w:rsidR="00A8161E" w:rsidRPr="00A8161E" w:rsidRDefault="00A8161E" w:rsidP="00A816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8161E">
        <w:rPr>
          <w:rFonts w:cstheme="minorHAnsi"/>
        </w:rPr>
        <w:t xml:space="preserve">LAB MEDIA: Table 1. </w:t>
      </w:r>
      <w:r w:rsidRPr="00A8161E">
        <w:rPr>
          <w:rFonts w:cstheme="minorHAnsi"/>
          <w:i/>
          <w:iCs w:val="0"/>
          <w:color w:val="3333FF"/>
        </w:rPr>
        <w:t>Video editor: Highlight the row “Duration of surgery” and “Blood loss” showing values of “150 min” and “50 mL”</w:t>
      </w:r>
      <w:r w:rsidRPr="00A8161E">
        <w:rPr>
          <w:rFonts w:cstheme="minorHAnsi"/>
        </w:rPr>
        <w:t>.</w:t>
      </w:r>
    </w:p>
    <w:p w14:paraId="44C6B36D" w14:textId="77777777" w:rsidR="00A8161E" w:rsidRPr="00A8161E" w:rsidRDefault="00A8161E" w:rsidP="00A8161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5DE28CD" w14:textId="77777777" w:rsidR="00A8161E" w:rsidRPr="00A8161E" w:rsidRDefault="00A8161E" w:rsidP="00A8161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8161E">
        <w:rPr>
          <w:rFonts w:cstheme="minorHAnsi"/>
        </w:rPr>
        <w:t xml:space="preserve">On the first postoperative day, liver function showed a mild increase in transaminases with alanine transaminase at 222 international units per liter and aspartate transaminase at 217 international units per liter </w:t>
      </w:r>
      <w:r w:rsidRPr="00A8161E">
        <w:rPr>
          <w:rFonts w:cstheme="minorHAnsi"/>
          <w:b/>
        </w:rPr>
        <w:t>[1]</w:t>
      </w:r>
      <w:r w:rsidRPr="00A8161E">
        <w:rPr>
          <w:rFonts w:cstheme="minorHAnsi"/>
        </w:rPr>
        <w:t>.</w:t>
      </w:r>
    </w:p>
    <w:p w14:paraId="76FEB2B5" w14:textId="77777777" w:rsidR="00A8161E" w:rsidRPr="00A8161E" w:rsidRDefault="00A8161E" w:rsidP="00A816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8161E">
        <w:rPr>
          <w:rFonts w:cstheme="minorHAnsi"/>
        </w:rPr>
        <w:t xml:space="preserve">LAB MEDIA: Table 1. </w:t>
      </w:r>
      <w:r w:rsidRPr="00A8161E">
        <w:rPr>
          <w:rFonts w:cstheme="minorHAnsi"/>
          <w:i/>
          <w:iCs w:val="0"/>
          <w:color w:val="3333FF"/>
        </w:rPr>
        <w:t>Video editor: Highlight the row “Postoperative liver function” showing “ALT 222 IU/L, AST 217 IU/L”.</w:t>
      </w:r>
    </w:p>
    <w:p w14:paraId="096AE4FF" w14:textId="77777777" w:rsidR="00A8161E" w:rsidRPr="00A8161E" w:rsidRDefault="00A8161E" w:rsidP="00957E4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4DFD065" w14:textId="26CC08AB" w:rsidR="00A8161E" w:rsidRPr="00A8161E" w:rsidRDefault="00A8161E" w:rsidP="00A8161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8161E">
        <w:rPr>
          <w:rFonts w:cstheme="minorHAnsi"/>
        </w:rPr>
        <w:t xml:space="preserve">The drainage tube was removed on postoperative day 4 </w:t>
      </w:r>
      <w:r w:rsidRPr="00A8161E">
        <w:rPr>
          <w:rFonts w:cstheme="minorHAnsi"/>
          <w:b/>
        </w:rPr>
        <w:t>[1]</w:t>
      </w:r>
      <w:r w:rsidR="00957E47">
        <w:rPr>
          <w:rFonts w:cstheme="minorHAnsi"/>
          <w:b/>
        </w:rPr>
        <w:t>,</w:t>
      </w:r>
      <w:r w:rsidR="00957E47">
        <w:rPr>
          <w:rFonts w:cstheme="minorHAnsi"/>
        </w:rPr>
        <w:t xml:space="preserve"> and t</w:t>
      </w:r>
      <w:r w:rsidR="00957E47" w:rsidRPr="00A8161E">
        <w:rPr>
          <w:rFonts w:cstheme="minorHAnsi"/>
        </w:rPr>
        <w:t xml:space="preserve">he patient was discharged on postoperative day 5 without complications </w:t>
      </w:r>
      <w:r w:rsidR="00957E47" w:rsidRPr="00A8161E">
        <w:rPr>
          <w:rFonts w:cstheme="minorHAnsi"/>
          <w:b/>
        </w:rPr>
        <w:t>[</w:t>
      </w:r>
      <w:r w:rsidR="00957E47">
        <w:rPr>
          <w:rFonts w:cstheme="minorHAnsi"/>
          <w:b/>
        </w:rPr>
        <w:t>2</w:t>
      </w:r>
      <w:r w:rsidR="00957E47" w:rsidRPr="00A8161E">
        <w:rPr>
          <w:rFonts w:cstheme="minorHAnsi"/>
          <w:b/>
        </w:rPr>
        <w:t>]</w:t>
      </w:r>
      <w:r w:rsidR="00957E47" w:rsidRPr="00A8161E">
        <w:rPr>
          <w:rFonts w:cstheme="minorHAnsi"/>
        </w:rPr>
        <w:t>.</w:t>
      </w:r>
    </w:p>
    <w:p w14:paraId="3C9C27F7" w14:textId="2F4D6379" w:rsidR="00A8161E" w:rsidRPr="00A8161E" w:rsidRDefault="00A8161E" w:rsidP="00957E4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8161E">
        <w:rPr>
          <w:rFonts w:cstheme="minorHAnsi"/>
        </w:rPr>
        <w:t xml:space="preserve">LAB MEDIA: Table 1. </w:t>
      </w:r>
      <w:r w:rsidRPr="00A8161E">
        <w:rPr>
          <w:rFonts w:cstheme="minorHAnsi"/>
          <w:i/>
          <w:iCs w:val="0"/>
          <w:color w:val="3333FF"/>
        </w:rPr>
        <w:t>Video editor: Highlight the row “R</w:t>
      </w:r>
      <w:r w:rsidR="00957E47" w:rsidRPr="00957E47">
        <w:rPr>
          <w:rFonts w:cstheme="minorHAnsi"/>
          <w:i/>
          <w:iCs w:val="0"/>
          <w:color w:val="3333FF"/>
        </w:rPr>
        <w:t>e</w:t>
      </w:r>
      <w:r w:rsidRPr="00A8161E">
        <w:rPr>
          <w:rFonts w:cstheme="minorHAnsi"/>
          <w:i/>
          <w:iCs w:val="0"/>
          <w:color w:val="3333FF"/>
        </w:rPr>
        <w:t>move</w:t>
      </w:r>
      <w:r w:rsidR="00957E47" w:rsidRPr="00957E47">
        <w:rPr>
          <w:rFonts w:cstheme="minorHAnsi"/>
          <w:i/>
          <w:iCs w:val="0"/>
          <w:color w:val="3333FF"/>
        </w:rPr>
        <w:t>m</w:t>
      </w:r>
      <w:r w:rsidRPr="00A8161E">
        <w:rPr>
          <w:rFonts w:cstheme="minorHAnsi"/>
          <w:i/>
          <w:iCs w:val="0"/>
          <w:color w:val="3333FF"/>
        </w:rPr>
        <w:t>ent of drainage tube” with the value “POD 4”.</w:t>
      </w:r>
    </w:p>
    <w:p w14:paraId="4DB60BB7" w14:textId="77777777" w:rsidR="00A8161E" w:rsidRPr="00A8161E" w:rsidRDefault="00A8161E" w:rsidP="00957E4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4489EF9" w14:textId="77777777" w:rsidR="00A8161E" w:rsidRPr="00A8161E" w:rsidRDefault="00A8161E" w:rsidP="00957E4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8161E">
        <w:rPr>
          <w:rFonts w:cstheme="minorHAnsi"/>
        </w:rPr>
        <w:lastRenderedPageBreak/>
        <w:t xml:space="preserve">LAB MEDIA: Table 1. </w:t>
      </w:r>
      <w:r w:rsidRPr="00A8161E">
        <w:rPr>
          <w:rFonts w:cstheme="minorHAnsi"/>
          <w:i/>
          <w:iCs w:val="0"/>
          <w:color w:val="3333FF"/>
        </w:rPr>
        <w:t>Video editor: Highlight the row “Day of discharge” with the value “POD 5”</w:t>
      </w:r>
      <w:r w:rsidRPr="00A8161E">
        <w:rPr>
          <w:rFonts w:cstheme="minorHAnsi"/>
        </w:rPr>
        <w:t>.</w:t>
      </w:r>
    </w:p>
    <w:p w14:paraId="71076163" w14:textId="77777777" w:rsidR="00A8161E" w:rsidRPr="00A8161E" w:rsidRDefault="00A8161E" w:rsidP="00957E4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330163D" w14:textId="2E2C27B9" w:rsidR="00A8161E" w:rsidRPr="00A8161E" w:rsidRDefault="00A8161E" w:rsidP="00A8161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8161E">
        <w:rPr>
          <w:rFonts w:cstheme="minorHAnsi"/>
        </w:rPr>
        <w:t xml:space="preserve">Postoperative pathology confirmed an R0 resection with a tumor size of 1.5 centimeters by 1.5 centimeters </w:t>
      </w:r>
      <w:r w:rsidR="00957E47" w:rsidRPr="00957E47">
        <w:rPr>
          <w:rFonts w:cstheme="minorHAnsi"/>
          <w:b/>
          <w:bCs/>
        </w:rPr>
        <w:t>[</w:t>
      </w:r>
      <w:r w:rsidR="00957E47">
        <w:rPr>
          <w:rFonts w:cstheme="minorHAnsi"/>
          <w:b/>
          <w:bCs/>
        </w:rPr>
        <w:t>1</w:t>
      </w:r>
      <w:r w:rsidR="00957E47" w:rsidRPr="00957E47">
        <w:rPr>
          <w:rFonts w:cstheme="minorHAnsi"/>
          <w:b/>
          <w:bCs/>
        </w:rPr>
        <w:t>]</w:t>
      </w:r>
      <w:r w:rsidR="00957E47">
        <w:rPr>
          <w:rFonts w:cstheme="minorHAnsi"/>
        </w:rPr>
        <w:t xml:space="preserve"> </w:t>
      </w:r>
      <w:r w:rsidRPr="00A8161E">
        <w:rPr>
          <w:rFonts w:cstheme="minorHAnsi"/>
        </w:rPr>
        <w:t xml:space="preserve">and a diagnosis of adenocarcinoma </w:t>
      </w:r>
      <w:r w:rsidRPr="00A8161E">
        <w:rPr>
          <w:rFonts w:cstheme="minorHAnsi"/>
          <w:b/>
        </w:rPr>
        <w:t>[2]</w:t>
      </w:r>
      <w:r w:rsidRPr="00A8161E">
        <w:rPr>
          <w:rFonts w:cstheme="minorHAnsi"/>
        </w:rPr>
        <w:t>.</w:t>
      </w:r>
    </w:p>
    <w:p w14:paraId="62164E27" w14:textId="77777777" w:rsidR="00A8161E" w:rsidRPr="00A8161E" w:rsidRDefault="00A8161E" w:rsidP="00957E4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8161E">
        <w:rPr>
          <w:rFonts w:cstheme="minorHAnsi"/>
        </w:rPr>
        <w:t xml:space="preserve">LAB MEDIA: Table 1. </w:t>
      </w:r>
      <w:r w:rsidRPr="00A8161E">
        <w:rPr>
          <w:rFonts w:cstheme="minorHAnsi"/>
          <w:i/>
          <w:iCs w:val="0"/>
          <w:color w:val="3333FF"/>
        </w:rPr>
        <w:t>Video editor: Highlight the row “Tumor size” showing “1.5 cm x 1.5 cm”</w:t>
      </w:r>
      <w:r w:rsidRPr="00A8161E">
        <w:rPr>
          <w:rFonts w:cstheme="minorHAnsi"/>
        </w:rPr>
        <w:t>.</w:t>
      </w:r>
    </w:p>
    <w:p w14:paraId="64ECBFEE" w14:textId="77777777" w:rsidR="00A8161E" w:rsidRPr="00A8161E" w:rsidRDefault="00A8161E" w:rsidP="00957E4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8161E">
        <w:rPr>
          <w:rFonts w:cstheme="minorHAnsi"/>
        </w:rPr>
        <w:t xml:space="preserve">LAB MEDIA: Table 1. </w:t>
      </w:r>
      <w:r w:rsidRPr="00A8161E">
        <w:rPr>
          <w:rFonts w:cstheme="minorHAnsi"/>
          <w:i/>
          <w:iCs w:val="0"/>
          <w:color w:val="3333FF"/>
        </w:rPr>
        <w:t>Video editor: Highlight the row “Pathological type” showing “Adenocarcinoma”</w:t>
      </w:r>
      <w:r w:rsidRPr="00A8161E">
        <w:rPr>
          <w:rFonts w:cstheme="minorHAnsi"/>
        </w:rPr>
        <w:t>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18B73C" w14:textId="77777777" w:rsidR="00135293" w:rsidRDefault="00135293">
      <w:r>
        <w:separator/>
      </w:r>
    </w:p>
    <w:p w14:paraId="7B3A28AC" w14:textId="77777777" w:rsidR="00135293" w:rsidRDefault="00135293"/>
  </w:endnote>
  <w:endnote w:type="continuationSeparator" w:id="0">
    <w:p w14:paraId="4237233C" w14:textId="77777777" w:rsidR="00135293" w:rsidRDefault="00135293">
      <w:r>
        <w:continuationSeparator/>
      </w:r>
    </w:p>
    <w:p w14:paraId="584F7EFA" w14:textId="77777777" w:rsidR="00135293" w:rsidRDefault="001352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3CDCC0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F749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D3DAA8" w14:textId="77777777" w:rsidR="00135293" w:rsidRDefault="00135293">
      <w:r>
        <w:separator/>
      </w:r>
    </w:p>
    <w:p w14:paraId="07782AA3" w14:textId="77777777" w:rsidR="00135293" w:rsidRDefault="00135293"/>
  </w:footnote>
  <w:footnote w:type="continuationSeparator" w:id="0">
    <w:p w14:paraId="66543FBC" w14:textId="77777777" w:rsidR="00135293" w:rsidRDefault="00135293">
      <w:r>
        <w:continuationSeparator/>
      </w:r>
    </w:p>
    <w:p w14:paraId="491E096E" w14:textId="77777777" w:rsidR="00135293" w:rsidRDefault="001352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D72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529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1C8F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749F"/>
    <w:rsid w:val="00710EA3"/>
    <w:rsid w:val="0071156C"/>
    <w:rsid w:val="0071294C"/>
    <w:rsid w:val="0071453E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3BF4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57E47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161E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04A4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61C8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61C8F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661C8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61C8F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661C8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661C8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052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2138337900A40EB94B19DE78269E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E892E-92DC-4A45-8812-83FEAB370DCA}"/>
      </w:docPartPr>
      <w:docPartBody>
        <w:p w:rsidR="00000000" w:rsidRDefault="005507B6" w:rsidP="005507B6">
          <w:pPr>
            <w:pStyle w:val="A2138337900A40EB94B19DE78269EFF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507B6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1224A"/>
    <w:rsid w:val="00742DFC"/>
    <w:rsid w:val="007571D3"/>
    <w:rsid w:val="0077793F"/>
    <w:rsid w:val="00792E1F"/>
    <w:rsid w:val="007B72C5"/>
    <w:rsid w:val="007F1F0B"/>
    <w:rsid w:val="00801C92"/>
    <w:rsid w:val="00853BF4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584"/>
    <w:rsid w:val="00B1083B"/>
    <w:rsid w:val="00B20F8B"/>
    <w:rsid w:val="00B9583C"/>
    <w:rsid w:val="00BA79A4"/>
    <w:rsid w:val="00BB04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2138337900A40EB94B19DE78269EFFD">
    <w:name w:val="A2138337900A40EB94B19DE78269EFFD"/>
    <w:rsid w:val="005507B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2</Pages>
  <Words>2848</Words>
  <Characters>14500</Characters>
  <Application>Microsoft Office Word</Application>
  <DocSecurity>0</DocSecurity>
  <Lines>414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1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3</cp:revision>
  <dcterms:created xsi:type="dcterms:W3CDTF">2023-06-29T06:34:00Z</dcterms:created>
  <dcterms:modified xsi:type="dcterms:W3CDTF">2025-05-21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